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4AC7FCB8" w:rsidR="00DD5A33" w:rsidRPr="00934962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934962">
        <w:rPr>
          <w:rFonts w:ascii="Calibri" w:hAnsi="Calibri" w:cs="Calibri"/>
          <w:sz w:val="40"/>
          <w:szCs w:val="40"/>
        </w:rPr>
        <w:t xml:space="preserve">ADDENDUM No. </w:t>
      </w:r>
      <w:r w:rsidR="00837DFD">
        <w:rPr>
          <w:rFonts w:ascii="Calibri" w:hAnsi="Calibri" w:cs="Calibri"/>
          <w:sz w:val="40"/>
          <w:szCs w:val="40"/>
        </w:rPr>
        <w:t>3</w:t>
      </w:r>
    </w:p>
    <w:p w14:paraId="76A53E8D" w14:textId="77777777" w:rsidR="00985AE1" w:rsidRPr="00934962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934962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934962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934962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1CD4B190" w:rsidR="00DD5A33" w:rsidRPr="00934962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934962">
        <w:rPr>
          <w:rFonts w:ascii="Calibri" w:hAnsi="Calibri" w:cs="Calibri"/>
          <w:sz w:val="40"/>
          <w:szCs w:val="40"/>
        </w:rPr>
        <w:t>RF</w:t>
      </w:r>
      <w:r w:rsidR="00BF2BAC" w:rsidRPr="00934962">
        <w:rPr>
          <w:rFonts w:ascii="Calibri" w:hAnsi="Calibri" w:cs="Calibri"/>
          <w:sz w:val="40"/>
          <w:szCs w:val="40"/>
        </w:rPr>
        <w:t>P</w:t>
      </w:r>
      <w:r w:rsidR="00985AE1" w:rsidRPr="00934962">
        <w:rPr>
          <w:rFonts w:ascii="Calibri" w:hAnsi="Calibri" w:cs="Calibri"/>
          <w:sz w:val="40"/>
          <w:szCs w:val="40"/>
        </w:rPr>
        <w:t xml:space="preserve"> No. </w:t>
      </w:r>
      <w:r w:rsidR="008F1AC7" w:rsidRPr="00934962">
        <w:rPr>
          <w:rFonts w:ascii="Calibri" w:hAnsi="Calibri" w:cs="Calibri"/>
          <w:sz w:val="40"/>
          <w:szCs w:val="40"/>
        </w:rPr>
        <w:t>90</w:t>
      </w:r>
      <w:r w:rsidR="00EA6FA3" w:rsidRPr="00934962">
        <w:rPr>
          <w:rFonts w:ascii="Calibri" w:hAnsi="Calibri" w:cs="Calibri"/>
          <w:sz w:val="40"/>
          <w:szCs w:val="40"/>
        </w:rPr>
        <w:t>2549</w:t>
      </w:r>
    </w:p>
    <w:p w14:paraId="28652AD8" w14:textId="77777777" w:rsidR="00985AE1" w:rsidRPr="00934962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934962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934962">
        <w:rPr>
          <w:rFonts w:ascii="Calibri" w:hAnsi="Calibri" w:cs="Calibri"/>
          <w:sz w:val="40"/>
          <w:szCs w:val="40"/>
        </w:rPr>
        <w:t>f</w:t>
      </w:r>
      <w:r w:rsidR="00DD5A33" w:rsidRPr="00934962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934962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299A0AE0" w14:textId="77777777" w:rsidR="00934962" w:rsidRPr="00934962" w:rsidRDefault="00934962" w:rsidP="00934962">
      <w:pPr>
        <w:jc w:val="center"/>
        <w:rPr>
          <w:rFonts w:ascii="Calibri" w:hAnsi="Calibri" w:cs="Calibri"/>
          <w:b/>
          <w:sz w:val="40"/>
          <w:szCs w:val="40"/>
        </w:rPr>
      </w:pPr>
      <w:r w:rsidRPr="00934962">
        <w:rPr>
          <w:rFonts w:ascii="Calibri" w:hAnsi="Calibri" w:cs="Calibri"/>
          <w:b/>
          <w:sz w:val="40"/>
          <w:szCs w:val="40"/>
        </w:rPr>
        <w:t>Medical Professions Locum Tenens and Recruitment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1DA7EB8C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>eral Services Agency (</w:t>
            </w:r>
            <w:r w:rsidR="00A41153" w:rsidRPr="00934962">
              <w:rPr>
                <w:rFonts w:ascii="Calibri" w:hAnsi="Calibri" w:cs="Calibri"/>
                <w:b/>
                <w:sz w:val="28"/>
                <w:szCs w:val="28"/>
              </w:rPr>
              <w:t>GSA), RF</w:t>
            </w:r>
            <w:r w:rsidR="00BF2BAC" w:rsidRPr="00934962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934962">
              <w:rPr>
                <w:rFonts w:ascii="Calibri" w:hAnsi="Calibri" w:cs="Calibri"/>
                <w:b/>
                <w:sz w:val="28"/>
                <w:szCs w:val="28"/>
              </w:rPr>
              <w:t xml:space="preserve"> Addendum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>
              <w:rPr>
                <w:rFonts w:ascii="Calibri" w:hAnsi="Calibri" w:cs="Calibri"/>
                <w:b/>
                <w:sz w:val="28"/>
                <w:szCs w:val="28"/>
              </w:rPr>
              <w:t>SLEB Vendor Database</w:t>
            </w:r>
            <w:r w:rsidR="00E45E57" w:rsidRPr="00934962">
              <w:rPr>
                <w:rFonts w:ascii="Calibri" w:hAnsi="Calibri" w:cs="Calibri"/>
                <w:b/>
                <w:sz w:val="28"/>
                <w:szCs w:val="28"/>
              </w:rPr>
              <w:t xml:space="preserve">.  This </w:t>
            </w:r>
            <w:r w:rsidR="00775757" w:rsidRPr="00934962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934962">
              <w:rPr>
                <w:rFonts w:ascii="Calibri" w:hAnsi="Calibri" w:cs="Calibri"/>
                <w:b/>
                <w:sz w:val="28"/>
                <w:szCs w:val="28"/>
              </w:rPr>
              <w:t xml:space="preserve"> Addendum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Pr="009C22A0" w:rsidRDefault="00873E6B" w:rsidP="00817D56">
      <w:pPr>
        <w:spacing w:after="240"/>
        <w:jc w:val="center"/>
        <w:rPr>
          <w:rFonts w:ascii="Calibri" w:hAnsi="Calibri" w:cs="Calibri"/>
          <w:b/>
          <w:sz w:val="52"/>
          <w:szCs w:val="44"/>
          <w:highlight w:val="yellow"/>
        </w:rPr>
      </w:pPr>
      <w:r w:rsidRPr="009C22A0">
        <w:rPr>
          <w:rFonts w:ascii="Calibri" w:hAnsi="Calibri" w:cs="Calibri"/>
          <w:b/>
          <w:sz w:val="52"/>
          <w:szCs w:val="44"/>
          <w:highlight w:val="yellow"/>
        </w:rPr>
        <w:t>**REVISED CALENDAR OF EVENTS**</w:t>
      </w:r>
    </w:p>
    <w:p w14:paraId="76D1300E" w14:textId="77777777" w:rsidR="00817D56" w:rsidRPr="000F7EE1" w:rsidRDefault="00817D56" w:rsidP="00817D56">
      <w:pPr>
        <w:jc w:val="center"/>
        <w:rPr>
          <w:rFonts w:ascii="Calibri" w:hAnsi="Calibri" w:cs="Calibri"/>
          <w:b/>
          <w:color w:val="000000"/>
          <w:sz w:val="44"/>
          <w:szCs w:val="44"/>
          <w:highlight w:val="yellow"/>
          <w:u w:val="single"/>
        </w:rPr>
      </w:pPr>
      <w:r w:rsidRPr="000F7EE1">
        <w:rPr>
          <w:rFonts w:ascii="Calibri" w:hAnsi="Calibri" w:cs="Calibri"/>
          <w:b/>
          <w:sz w:val="44"/>
          <w:szCs w:val="44"/>
          <w:highlight w:val="yellow"/>
          <w:u w:val="single"/>
        </w:rPr>
        <w:t xml:space="preserve">PLEASE NOTE THAT BID RESPONSES ARE NOW DUE </w:t>
      </w:r>
      <w:r w:rsidRPr="000F7EE1">
        <w:rPr>
          <w:rFonts w:ascii="Calibri" w:hAnsi="Calibri" w:cs="Calibri"/>
          <w:b/>
          <w:color w:val="000000"/>
          <w:sz w:val="44"/>
          <w:szCs w:val="44"/>
          <w:highlight w:val="yellow"/>
          <w:u w:val="single"/>
        </w:rPr>
        <w:t>ON</w:t>
      </w:r>
    </w:p>
    <w:p w14:paraId="522D871D" w14:textId="6BC2B44E" w:rsidR="00817D56" w:rsidRPr="007A521A" w:rsidRDefault="0073374C" w:rsidP="00817D56">
      <w:pPr>
        <w:jc w:val="center"/>
        <w:rPr>
          <w:rFonts w:ascii="Calibri" w:hAnsi="Calibri" w:cs="Calibri"/>
          <w:b/>
          <w:sz w:val="52"/>
          <w:szCs w:val="44"/>
          <w:highlight w:val="yellow"/>
        </w:rPr>
      </w:pPr>
      <w:r w:rsidRPr="00114E7F">
        <w:rPr>
          <w:rFonts w:ascii="Calibri" w:hAnsi="Calibri" w:cs="Calibri"/>
          <w:b/>
          <w:color w:val="000000" w:themeColor="text1"/>
          <w:sz w:val="44"/>
          <w:szCs w:val="44"/>
          <w:highlight w:val="yellow"/>
          <w:u w:val="single"/>
        </w:rPr>
        <w:t xml:space="preserve">March </w:t>
      </w:r>
      <w:r w:rsidR="00837DFD">
        <w:rPr>
          <w:rFonts w:ascii="Calibri" w:hAnsi="Calibri" w:cs="Calibri"/>
          <w:b/>
          <w:color w:val="000000" w:themeColor="text1"/>
          <w:sz w:val="44"/>
          <w:szCs w:val="44"/>
          <w:highlight w:val="yellow"/>
          <w:u w:val="single"/>
        </w:rPr>
        <w:t>19</w:t>
      </w:r>
      <w:r w:rsidR="00934962" w:rsidRPr="00114E7F">
        <w:rPr>
          <w:rFonts w:ascii="Calibri" w:hAnsi="Calibri" w:cs="Calibri"/>
          <w:b/>
          <w:color w:val="000000" w:themeColor="text1"/>
          <w:sz w:val="44"/>
          <w:szCs w:val="44"/>
          <w:highlight w:val="yellow"/>
          <w:u w:val="single"/>
        </w:rPr>
        <w:t>, 2025</w:t>
      </w:r>
      <w:r w:rsidR="00817D56" w:rsidRPr="00114E7F">
        <w:rPr>
          <w:rFonts w:ascii="Calibri" w:hAnsi="Calibri" w:cs="Calibri"/>
          <w:b/>
          <w:color w:val="000000" w:themeColor="text1"/>
          <w:sz w:val="44"/>
          <w:szCs w:val="44"/>
          <w:highlight w:val="yellow"/>
          <w:u w:val="single"/>
        </w:rPr>
        <w:t xml:space="preserve"> BY 2:00 </w:t>
      </w:r>
      <w:r w:rsidR="00817D56" w:rsidRPr="000F7EE1">
        <w:rPr>
          <w:rFonts w:ascii="Calibri" w:hAnsi="Calibri" w:cs="Calibri"/>
          <w:b/>
          <w:sz w:val="44"/>
          <w:szCs w:val="44"/>
          <w:highlight w:val="yellow"/>
          <w:u w:val="single"/>
        </w:rPr>
        <w:t>P.M.</w:t>
      </w:r>
      <w:r w:rsidR="0052431F" w:rsidRPr="007A521A">
        <w:rPr>
          <w:rFonts w:ascii="Calibri" w:hAnsi="Calibri" w:cs="Calibri"/>
          <w:b/>
          <w:sz w:val="44"/>
          <w:szCs w:val="44"/>
          <w:highlight w:val="yellow"/>
          <w:u w:val="single"/>
        </w:rPr>
        <w:t xml:space="preserve"> 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68FAC408" w:rsidR="00ED5291" w:rsidRPr="0062630A" w:rsidRDefault="00934962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E489B7" wp14:editId="68F70EAC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3A7E7238" w:rsidR="00DD5A33" w:rsidRPr="001F47F0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  <w:sz w:val="24"/>
          <w:szCs w:val="18"/>
        </w:rPr>
      </w:pPr>
      <w:r w:rsidRPr="001F47F0">
        <w:rPr>
          <w:rFonts w:ascii="Calibri" w:hAnsi="Calibri" w:cs="Calibri"/>
          <w:b/>
          <w:sz w:val="24"/>
          <w:szCs w:val="18"/>
        </w:rPr>
        <w:lastRenderedPageBreak/>
        <w:t>The following Section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 </w:t>
      </w:r>
      <w:r w:rsidRPr="001F47F0">
        <w:rPr>
          <w:rFonts w:ascii="Calibri" w:hAnsi="Calibri" w:cs="Calibri"/>
          <w:b/>
          <w:sz w:val="24"/>
          <w:szCs w:val="18"/>
        </w:rPr>
        <w:t>has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 been modified to read as shown below.  </w:t>
      </w:r>
      <w:r w:rsidR="00A41153" w:rsidRPr="001F47F0">
        <w:rPr>
          <w:rFonts w:ascii="Calibri" w:hAnsi="Calibri" w:cs="Calibri"/>
          <w:sz w:val="24"/>
          <w:szCs w:val="18"/>
        </w:rPr>
        <w:t xml:space="preserve">Changes made to the </w:t>
      </w:r>
      <w:r w:rsidR="00A41153" w:rsidRPr="00934962">
        <w:rPr>
          <w:rFonts w:ascii="Calibri" w:hAnsi="Calibri" w:cs="Calibri"/>
          <w:sz w:val="24"/>
          <w:szCs w:val="18"/>
        </w:rPr>
        <w:t>original RF</w:t>
      </w:r>
      <w:r w:rsidRPr="00934962">
        <w:rPr>
          <w:rFonts w:ascii="Calibri" w:hAnsi="Calibri" w:cs="Calibri"/>
          <w:sz w:val="24"/>
          <w:szCs w:val="18"/>
        </w:rPr>
        <w:t>P</w:t>
      </w:r>
      <w:r w:rsidR="00934962">
        <w:rPr>
          <w:rFonts w:ascii="Calibri" w:hAnsi="Calibri" w:cs="Calibri"/>
          <w:color w:val="FF0000"/>
          <w:sz w:val="24"/>
          <w:szCs w:val="18"/>
        </w:rPr>
        <w:t xml:space="preserve"> </w:t>
      </w:r>
      <w:r w:rsidR="00DD5A33" w:rsidRPr="001F47F0">
        <w:rPr>
          <w:rFonts w:ascii="Calibri" w:hAnsi="Calibri" w:cs="Calibri"/>
          <w:sz w:val="24"/>
          <w:szCs w:val="18"/>
        </w:rPr>
        <w:t xml:space="preserve">document are in 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bold </w:t>
      </w:r>
      <w:r w:rsidR="00DD5A33" w:rsidRPr="001F47F0">
        <w:rPr>
          <w:rFonts w:ascii="Calibri" w:hAnsi="Calibri" w:cs="Calibri"/>
          <w:sz w:val="24"/>
          <w:szCs w:val="18"/>
        </w:rPr>
        <w:t xml:space="preserve">print and </w:t>
      </w:r>
      <w:r w:rsidR="00DD5A33" w:rsidRPr="001F47F0">
        <w:rPr>
          <w:rFonts w:ascii="Calibri" w:hAnsi="Calibri" w:cs="Calibri"/>
          <w:sz w:val="24"/>
          <w:szCs w:val="18"/>
          <w:highlight w:val="yellow"/>
        </w:rPr>
        <w:t>highlighted</w:t>
      </w:r>
      <w:r w:rsidR="00DD5A33" w:rsidRPr="001F47F0">
        <w:rPr>
          <w:rFonts w:ascii="Calibri" w:hAnsi="Calibri" w:cs="Calibri"/>
          <w:sz w:val="24"/>
          <w:szCs w:val="18"/>
        </w:rPr>
        <w:t xml:space="preserve">, and deletions made have a </w:t>
      </w:r>
      <w:r w:rsidR="00DD5A33" w:rsidRPr="001F47F0">
        <w:rPr>
          <w:rFonts w:ascii="Calibri" w:hAnsi="Calibri" w:cs="Calibri"/>
          <w:strike/>
          <w:sz w:val="24"/>
          <w:szCs w:val="18"/>
        </w:rPr>
        <w:t>strike through</w:t>
      </w:r>
      <w:r w:rsidR="00DD5A33" w:rsidRPr="001F47F0">
        <w:rPr>
          <w:rFonts w:ascii="Calibri" w:hAnsi="Calibri" w:cs="Calibri"/>
          <w:sz w:val="24"/>
          <w:szCs w:val="18"/>
        </w:rPr>
        <w:t>.</w:t>
      </w:r>
    </w:p>
    <w:p w14:paraId="236CC4DC" w14:textId="77777777" w:rsidR="005555E9" w:rsidRPr="001F47F0" w:rsidRDefault="005555E9">
      <w:pPr>
        <w:keepNext/>
        <w:rPr>
          <w:rFonts w:ascii="Calibri" w:hAnsi="Calibri" w:cs="Calibri"/>
          <w:sz w:val="24"/>
          <w:szCs w:val="18"/>
        </w:rPr>
      </w:pPr>
    </w:p>
    <w:p w14:paraId="1EC8F342" w14:textId="5BD65BB8" w:rsidR="00811A2C" w:rsidRPr="001F47F0" w:rsidRDefault="00811A2C">
      <w:pPr>
        <w:keepNext/>
        <w:rPr>
          <w:rFonts w:ascii="Calibri" w:hAnsi="Calibri" w:cs="Calibri"/>
          <w:sz w:val="24"/>
          <w:szCs w:val="18"/>
        </w:rPr>
      </w:pPr>
      <w:r w:rsidRPr="00934962">
        <w:rPr>
          <w:rFonts w:ascii="Calibri" w:hAnsi="Calibri" w:cs="Calibri"/>
          <w:sz w:val="24"/>
          <w:szCs w:val="18"/>
        </w:rPr>
        <w:t>Page 3 of the RFP, CALENDAR</w:t>
      </w:r>
      <w:r w:rsidRPr="001F47F0">
        <w:rPr>
          <w:rFonts w:ascii="Calibri" w:hAnsi="Calibri" w:cs="Calibri"/>
          <w:sz w:val="24"/>
          <w:szCs w:val="18"/>
        </w:rPr>
        <w:t xml:space="preserve"> 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8547E2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3E052B14" w:rsidR="008547E2" w:rsidRPr="00934962" w:rsidRDefault="008547E2" w:rsidP="008547E2">
      <w:pPr>
        <w:jc w:val="center"/>
        <w:rPr>
          <w:rFonts w:ascii="Calibri" w:hAnsi="Calibri" w:cs="Calibri"/>
          <w:b/>
          <w:sz w:val="24"/>
          <w:szCs w:val="24"/>
        </w:rPr>
      </w:pPr>
      <w:r w:rsidRPr="00934962">
        <w:rPr>
          <w:rFonts w:ascii="Calibri" w:hAnsi="Calibri" w:cs="Calibri"/>
          <w:b/>
          <w:sz w:val="24"/>
          <w:szCs w:val="24"/>
        </w:rPr>
        <w:t xml:space="preserve">REQUEST FOR PROPOSAL No. </w:t>
      </w:r>
      <w:r w:rsidR="00DF3AF9" w:rsidRPr="00934962">
        <w:rPr>
          <w:rFonts w:ascii="Calibri" w:hAnsi="Calibri" w:cs="Calibri"/>
          <w:b/>
          <w:sz w:val="24"/>
          <w:szCs w:val="24"/>
        </w:rPr>
        <w:t>902549</w:t>
      </w:r>
    </w:p>
    <w:p w14:paraId="270CC767" w14:textId="77777777" w:rsidR="00934962" w:rsidRPr="00934962" w:rsidRDefault="00934962" w:rsidP="00934962">
      <w:pPr>
        <w:spacing w:after="240"/>
        <w:jc w:val="center"/>
        <w:rPr>
          <w:rFonts w:ascii="Calibri" w:hAnsi="Calibri" w:cs="Calibri"/>
          <w:b/>
          <w:sz w:val="24"/>
          <w:szCs w:val="24"/>
        </w:rPr>
      </w:pPr>
      <w:r w:rsidRPr="00934962">
        <w:rPr>
          <w:rFonts w:ascii="Calibri" w:hAnsi="Calibri" w:cs="Calibri"/>
          <w:b/>
          <w:sz w:val="24"/>
          <w:szCs w:val="24"/>
        </w:rPr>
        <w:t>Medical Professions Locum Tenens and Recruitment Services</w:t>
      </w:r>
    </w:p>
    <w:tbl>
      <w:tblPr>
        <w:tblW w:w="10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98"/>
        <w:gridCol w:w="5031"/>
        <w:gridCol w:w="18"/>
      </w:tblGrid>
      <w:tr w:rsidR="00DF3AF9" w:rsidRPr="00DF3AF9" w14:paraId="01BD5B35" w14:textId="77777777" w:rsidTr="1DAE3C9B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25182DC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0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C15F74E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DF3AF9" w:rsidRPr="00DF3AF9" w14:paraId="26A5F019" w14:textId="77777777" w:rsidTr="1DAE3C9B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60BAFF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040" w:type="dxa"/>
            <w:gridSpan w:val="2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1F2B211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December 31, 2024</w:t>
            </w:r>
          </w:p>
        </w:tc>
      </w:tr>
      <w:tr w:rsidR="00DF3AF9" w:rsidRPr="00DF3AF9" w14:paraId="3D31D712" w14:textId="77777777" w:rsidTr="1DAE3C9B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F8B238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D9DE97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January 7, 2025 at 10:00 a.m. </w:t>
            </w:r>
          </w:p>
          <w:p w14:paraId="3A3D354D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18"/>
              </w:rPr>
            </w:pPr>
          </w:p>
          <w:p w14:paraId="59329AC5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i/>
                <w:sz w:val="24"/>
                <w:szCs w:val="26"/>
              </w:rPr>
              <w:t>TO ATTEND ONLINE</w:t>
            </w: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:  </w:t>
            </w:r>
          </w:p>
          <w:bookmarkStart w:id="2" w:name="_Hlk182480328"/>
          <w:p w14:paraId="05686291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fldChar w:fldCharType="begin"/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instrText>HYPERLINK "https://teams.microsoft.com/l/meetup-join/19%3ameeting_ZGU4MjRiNGYtNDk5Zi00MDFkLTlkZjAtODI4ZjQyNTcwOWQz%40thread.v2/0?context=%7b%22Tid%22%3a%2232fdff2c-f86e-4ba3-a47d-6a44a7f45a64%22%2c%22Oid%22%3a%221e31baad-1bae-45b2-8b1f-126565726561%22%7d" \o "Meeting join link" \t "_blank"</w:instrTex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fldChar w:fldCharType="separate"/>
            </w:r>
            <w:r w:rsidRPr="00DF3AF9">
              <w:rPr>
                <w:rFonts w:ascii="Calibri" w:hAnsi="Calibri" w:cs="Calibri"/>
                <w:b/>
                <w:bCs/>
                <w:color w:val="5B5FC7"/>
                <w:sz w:val="24"/>
                <w:szCs w:val="24"/>
                <w:u w:val="single"/>
              </w:rPr>
              <w:t>Join the meeting now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fldChar w:fldCharType="end"/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09A16D7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Meeting ID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296 109 481 644 </w:t>
            </w:r>
          </w:p>
          <w:p w14:paraId="026AF87F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Passcode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ZSgVNK </w:t>
            </w:r>
          </w:p>
          <w:p w14:paraId="5CCBD110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b/>
                <w:bCs/>
                <w:color w:val="242424"/>
                <w:sz w:val="24"/>
                <w:szCs w:val="24"/>
              </w:rPr>
              <w:t>Dial in by phone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220441C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18" w:history="1"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+1 415-915-3950,,849555263#</w:t>
              </w:r>
            </w:hyperlink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>United States, San Francisco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7AE1A2DC" w14:textId="77777777" w:rsidR="00DF3AF9" w:rsidRPr="00DF3AF9" w:rsidRDefault="00DF3AF9" w:rsidP="00DF3AF9">
            <w:pPr>
              <w:rPr>
                <w:rFonts w:ascii="Segoe UI" w:hAnsi="Segoe UI" w:cs="Segoe UI"/>
                <w:color w:val="242424"/>
                <w:sz w:val="22"/>
                <w:szCs w:val="22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Phone conference ID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>849 555 263#</w:t>
            </w:r>
            <w:r w:rsidRPr="00DF3AF9">
              <w:rPr>
                <w:rFonts w:ascii="Segoe UI" w:hAnsi="Segoe UI" w:cs="Segoe UI"/>
                <w:color w:val="242424"/>
                <w:sz w:val="22"/>
                <w:szCs w:val="22"/>
              </w:rPr>
              <w:t xml:space="preserve"> </w:t>
            </w:r>
            <w:bookmarkEnd w:id="2"/>
          </w:p>
        </w:tc>
      </w:tr>
      <w:tr w:rsidR="00DF3AF9" w:rsidRPr="00DF3AF9" w14:paraId="2E4F9175" w14:textId="77777777" w:rsidTr="1DAE3C9B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C149ED6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7E1E54A6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hyperlink r:id="rId19" w:history="1">
              <w:r w:rsidRPr="00DF3AF9">
                <w:rPr>
                  <w:rFonts w:ascii="Calibri" w:hAnsi="Calibri" w:cs="Calibri"/>
                  <w:b/>
                  <w:color w:val="0000FF"/>
                  <w:sz w:val="24"/>
                  <w:szCs w:val="26"/>
                  <w:u w:val="single"/>
                </w:rPr>
                <w:t>Jacqueline.favela2@acgov.org</w:t>
              </w:r>
            </w:hyperlink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CA26D7F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January 8, 2025 by 5:00 p.m. </w:t>
            </w:r>
          </w:p>
        </w:tc>
      </w:tr>
      <w:tr w:rsidR="00DF3AF9" w:rsidRPr="00DF3AF9" w14:paraId="35905934" w14:textId="77777777" w:rsidTr="1DAE3C9B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D8BF3C5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D13A43C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January 9, 2025 </w:t>
            </w:r>
            <w:r w:rsidRPr="00DF3AF9">
              <w:rPr>
                <w:rFonts w:ascii="Calibri" w:hAnsi="Calibri" w:cs="Calibri"/>
                <w:b/>
                <w:sz w:val="20"/>
                <w:szCs w:val="26"/>
              </w:rPr>
              <w:t xml:space="preserve"> </w:t>
            </w:r>
          </w:p>
        </w:tc>
      </w:tr>
      <w:tr w:rsidR="00DF3AF9" w:rsidRPr="00DF3AF9" w14:paraId="661A9BFA" w14:textId="77777777" w:rsidTr="1DAE3C9B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DBAFDB3" w14:textId="0DE6BCFE" w:rsidR="00DF3AF9" w:rsidRPr="00DF3AF9" w:rsidRDefault="00DF3AF9" w:rsidP="00DF3AF9">
            <w:pPr>
              <w:rPr>
                <w:rFonts w:ascii="Calibri" w:hAnsi="Calibri" w:cs="Calibri"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Questions &amp;</w:t>
            </w:r>
            <w:r w:rsidR="006279ED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Answers Issued</w:t>
            </w: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9A3A5C1" w14:textId="0BF9D209" w:rsidR="00DF3AF9" w:rsidRPr="00761B39" w:rsidRDefault="006279ED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73374C">
              <w:rPr>
                <w:rFonts w:ascii="Calibri" w:hAnsi="Calibri" w:cs="Calibri"/>
                <w:b/>
                <w:strike/>
                <w:sz w:val="24"/>
                <w:szCs w:val="26"/>
              </w:rPr>
              <w:t>February 5, 2025</w:t>
            </w:r>
            <w:r w:rsidR="00761B39" w:rsidRPr="00761B39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761B39" w:rsidRPr="00761B39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March 7, 2025</w:t>
            </w:r>
          </w:p>
        </w:tc>
      </w:tr>
      <w:tr w:rsidR="00DF3AF9" w:rsidRPr="00DF3AF9" w14:paraId="4B6CA55F" w14:textId="77777777" w:rsidTr="1DAE3C9B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5DEAEDF" w14:textId="0334D3AE" w:rsidR="00DF3AF9" w:rsidRPr="00DF3AF9" w:rsidRDefault="00DF3AF9" w:rsidP="1DAE3C9B">
            <w:pPr>
              <w:rPr>
                <w:rFonts w:ascii="Calibri" w:hAnsi="Calibri" w:cs="Calibri"/>
                <w:sz w:val="20"/>
              </w:rPr>
            </w:pPr>
            <w:r w:rsidRPr="1DAE3C9B">
              <w:rPr>
                <w:rFonts w:ascii="Calibri" w:hAnsi="Calibri" w:cs="Calibri"/>
                <w:b/>
                <w:bCs/>
                <w:sz w:val="24"/>
                <w:szCs w:val="24"/>
              </w:rPr>
              <w:t>Addendum Issued</w:t>
            </w:r>
            <w:r w:rsidR="005D78B7" w:rsidRPr="1DAE3C9B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No. 1</w:t>
            </w:r>
            <w:r w:rsidRPr="1DAE3C9B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AE76DD0" w14:textId="616E0440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January 23, 2025</w:t>
            </w:r>
            <w:r w:rsidR="005D78B7" w:rsidRPr="005D78B7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</w:tc>
      </w:tr>
      <w:tr w:rsidR="006279ED" w:rsidRPr="00DF3AF9" w14:paraId="71480C3F" w14:textId="77777777" w:rsidTr="00662B6B">
        <w:trPr>
          <w:gridAfter w:val="1"/>
          <w:wAfter w:w="18" w:type="dxa"/>
          <w:trHeight w:val="300"/>
        </w:trPr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0B126A" w14:textId="31F1CC33" w:rsidR="006279ED" w:rsidRPr="00DF3AF9" w:rsidRDefault="006279ED" w:rsidP="1DAE3C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1DAE3C9B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Addendum No. 2 Issued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CE4C0A" w14:textId="2E3D0AC2" w:rsidR="006279ED" w:rsidRPr="00DF3AF9" w:rsidRDefault="006279ED" w:rsidP="00DF3AF9">
            <w:pPr>
              <w:spacing w:after="240"/>
              <w:rPr>
                <w:rFonts w:ascii="Calibri" w:hAnsi="Calibri" w:cs="Calibri"/>
                <w:b/>
                <w:sz w:val="24"/>
                <w:szCs w:val="24"/>
              </w:rPr>
            </w:pPr>
            <w:r w:rsidRPr="0073374C">
              <w:rPr>
                <w:rFonts w:ascii="Calibri" w:hAnsi="Calibri" w:cs="Calibri"/>
                <w:b/>
                <w:sz w:val="24"/>
                <w:szCs w:val="24"/>
              </w:rPr>
              <w:t>February 5, 2025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</w:tr>
      <w:tr w:rsidR="0073374C" w:rsidRPr="00DF3AF9" w14:paraId="29FEE15E" w14:textId="77777777" w:rsidTr="1DAE3C9B">
        <w:trPr>
          <w:trHeight w:val="436"/>
        </w:trPr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501C87" w14:textId="21031429" w:rsidR="0073374C" w:rsidRPr="00C174A1" w:rsidRDefault="0073374C" w:rsidP="1DAE3C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1DAE3C9B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Addendum No. 3 Issued </w:t>
            </w: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634947" w14:textId="58DE0C32" w:rsidR="0073374C" w:rsidRPr="006279ED" w:rsidRDefault="0073374C" w:rsidP="00DF3AF9">
            <w:pPr>
              <w:spacing w:after="240"/>
              <w:rPr>
                <w:rFonts w:ascii="Calibri" w:hAnsi="Calibri" w:cs="Calibri"/>
                <w:b/>
                <w:sz w:val="24"/>
                <w:szCs w:val="24"/>
                <w:highlight w:val="yellow"/>
              </w:rPr>
            </w:pPr>
            <w:r w:rsidRPr="00837DFD">
              <w:rPr>
                <w:rFonts w:ascii="Calibri" w:hAnsi="Calibri" w:cs="Calibri"/>
                <w:b/>
                <w:sz w:val="24"/>
                <w:szCs w:val="24"/>
              </w:rPr>
              <w:t>February 19, 2025</w:t>
            </w:r>
          </w:p>
        </w:tc>
      </w:tr>
      <w:tr w:rsidR="00837DFD" w:rsidRPr="00DF3AF9" w14:paraId="3FD6F782" w14:textId="77777777" w:rsidTr="1DAE3C9B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BAA8B2" w14:textId="3CD0916E" w:rsidR="00837DFD" w:rsidRPr="00DF3AF9" w:rsidRDefault="00837DFD" w:rsidP="00DF3AF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C174A1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 xml:space="preserve">Addendum No. </w:t>
            </w:r>
            <w:r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4</w:t>
            </w:r>
            <w:r w:rsidRPr="00C174A1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 xml:space="preserve"> Issued [only if necessary to amend RFP]</w:t>
            </w: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E66C56" w14:textId="05568319" w:rsidR="00837DFD" w:rsidRPr="00114E7F" w:rsidRDefault="00837DFD" w:rsidP="00DF3AF9">
            <w:pPr>
              <w:spacing w:after="240"/>
              <w:rPr>
                <w:rFonts w:ascii="Calibri" w:hAnsi="Calibri" w:cs="Calibri"/>
                <w:b/>
                <w:strike/>
                <w:sz w:val="24"/>
                <w:szCs w:val="24"/>
              </w:rPr>
            </w:pPr>
            <w:r w:rsidRPr="00837DFD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March 7, 2025</w:t>
            </w:r>
          </w:p>
        </w:tc>
      </w:tr>
      <w:tr w:rsidR="00DF3AF9" w:rsidRPr="00DF3AF9" w14:paraId="795482C3" w14:textId="77777777" w:rsidTr="1DAE3C9B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10FB11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DF3AF9">
              <w:rPr>
                <w:rFonts w:ascii="Calibri" w:hAnsi="Calibri" w:cs="Calibri"/>
                <w:b/>
                <w:sz w:val="24"/>
                <w:szCs w:val="24"/>
              </w:rPr>
              <w:t xml:space="preserve">Response Due and Submitted through </w:t>
            </w:r>
            <w:hyperlink r:id="rId20" w:history="1">
              <w:r w:rsidRPr="00DF3AF9">
                <w:rPr>
                  <w:rFonts w:ascii="Calibri" w:hAnsi="Calibri" w:cs="Calibri"/>
                  <w:b/>
                  <w:color w:val="0000FF"/>
                  <w:sz w:val="24"/>
                  <w:szCs w:val="24"/>
                  <w:u w:val="single"/>
                </w:rPr>
                <w:t>EZSourcing Supplier Portal</w:t>
              </w:r>
            </w:hyperlink>
            <w:r w:rsidRPr="00DF3AF9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  <w:p w14:paraId="007C6E95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0AAEE78" w14:textId="2A7F3A9E" w:rsidR="00DF3AF9" w:rsidRPr="00DF3AF9" w:rsidRDefault="0073374C" w:rsidP="00DF3AF9">
            <w:pPr>
              <w:spacing w:after="240"/>
              <w:rPr>
                <w:rFonts w:ascii="Calibri" w:hAnsi="Calibri" w:cs="Calibri"/>
                <w:color w:val="FFFFFF"/>
                <w:sz w:val="22"/>
                <w:szCs w:val="26"/>
              </w:rPr>
            </w:pPr>
            <w:r w:rsidRPr="00837DFD">
              <w:rPr>
                <w:rFonts w:ascii="Calibri" w:hAnsi="Calibri" w:cs="Calibri"/>
                <w:b/>
                <w:strike/>
                <w:sz w:val="24"/>
                <w:szCs w:val="24"/>
              </w:rPr>
              <w:t>March 4, 2025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837DFD" w:rsidRPr="00837DFD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March 19, 2025</w:t>
            </w:r>
            <w:r w:rsidR="00837DFD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DF3AF9" w:rsidRPr="00DF3AF9">
              <w:rPr>
                <w:rFonts w:ascii="Calibri" w:hAnsi="Calibri" w:cs="Calibri"/>
                <w:b/>
                <w:sz w:val="24"/>
                <w:szCs w:val="24"/>
              </w:rPr>
              <w:t xml:space="preserve">by 2:00 p.m. </w:t>
            </w:r>
            <w:r w:rsidR="002753ED">
              <w:rPr>
                <w:rFonts w:ascii="Calibri" w:hAnsi="Calibri" w:cs="Calibri"/>
                <w:b/>
                <w:sz w:val="24"/>
                <w:szCs w:val="24"/>
              </w:rPr>
              <w:t>(PST)</w:t>
            </w:r>
          </w:p>
          <w:p w14:paraId="788B4F1A" w14:textId="77777777" w:rsidR="00DF3AF9" w:rsidRPr="00DF3AF9" w:rsidRDefault="00DF3AF9" w:rsidP="00DF3AF9">
            <w:pPr>
              <w:rPr>
                <w:rFonts w:ascii="Calibri" w:hAnsi="Calibri" w:cs="Calibri"/>
                <w:b/>
                <w:bCs/>
                <w:sz w:val="20"/>
                <w:szCs w:val="24"/>
              </w:rPr>
            </w:pPr>
            <w:r w:rsidRPr="00DF3AF9">
              <w:rPr>
                <w:rFonts w:ascii="Calibri" w:hAnsi="Calibri" w:cs="Calibri"/>
                <w:b/>
                <w:bCs/>
                <w:sz w:val="24"/>
                <w:szCs w:val="28"/>
              </w:rPr>
              <w:t>Followed immediately by online Public Bid Opening which can be joined here:</w:t>
            </w:r>
          </w:p>
          <w:p w14:paraId="13669820" w14:textId="77777777" w:rsidR="00DF3AF9" w:rsidRPr="00DF3AF9" w:rsidRDefault="00DF3AF9" w:rsidP="00DF3AF9">
            <w:pPr>
              <w:rPr>
                <w:rFonts w:ascii="Calibri" w:hAnsi="Calibri" w:cs="Calibri"/>
                <w:color w:val="FFFFFF"/>
                <w:sz w:val="22"/>
                <w:szCs w:val="26"/>
              </w:rPr>
            </w:pPr>
          </w:p>
          <w:p w14:paraId="61E6CAE1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21" w:tgtFrame="_blank" w:tooltip="Meeting join link" w:history="1">
              <w:r w:rsidRPr="00DF3AF9">
                <w:rPr>
                  <w:rFonts w:ascii="Calibri" w:hAnsi="Calibri" w:cs="Calibri"/>
                  <w:b/>
                  <w:bCs/>
                  <w:color w:val="5B5FC7"/>
                  <w:sz w:val="24"/>
                  <w:szCs w:val="24"/>
                  <w:u w:val="single"/>
                </w:rPr>
                <w:t>Join the meeting now</w:t>
              </w:r>
            </w:hyperlink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6E020FF9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Meeting ID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241 947 179 957 </w:t>
            </w:r>
          </w:p>
          <w:p w14:paraId="602BB56C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lastRenderedPageBreak/>
              <w:t xml:space="preserve">Passcode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4GeJPd </w:t>
            </w:r>
          </w:p>
          <w:p w14:paraId="07DBD4B8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b/>
                <w:bCs/>
                <w:color w:val="242424"/>
                <w:sz w:val="24"/>
                <w:szCs w:val="24"/>
              </w:rPr>
              <w:t>Dial in by phone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37D0E8C" w14:textId="77777777" w:rsidR="0086180B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22" w:history="1"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+1 415-915-3950,,96715331#</w:t>
              </w:r>
            </w:hyperlink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77C3A36" w14:textId="10CC9501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>United States, San Francisco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3D1F945" w14:textId="77777777" w:rsidR="00DF3AF9" w:rsidRPr="00DF3AF9" w:rsidRDefault="00DF3AF9" w:rsidP="00DF3AF9">
            <w:pPr>
              <w:rPr>
                <w:rFonts w:ascii="Segoe UI" w:hAnsi="Segoe UI" w:cs="Segoe UI"/>
                <w:color w:val="242424"/>
                <w:sz w:val="22"/>
                <w:szCs w:val="22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Phone conference ID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>967 153 31#</w:t>
            </w:r>
            <w:r w:rsidRPr="00DF3AF9">
              <w:rPr>
                <w:rFonts w:ascii="Segoe UI" w:hAnsi="Segoe UI" w:cs="Segoe UI"/>
                <w:color w:val="242424"/>
                <w:sz w:val="22"/>
                <w:szCs w:val="22"/>
              </w:rPr>
              <w:t xml:space="preserve"> </w:t>
            </w:r>
          </w:p>
        </w:tc>
      </w:tr>
      <w:tr w:rsidR="00DF3AF9" w:rsidRPr="00DF3AF9" w14:paraId="69DDA9E7" w14:textId="77777777" w:rsidTr="1DAE3C9B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A29639C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lastRenderedPageBreak/>
              <w:t>Evaluation Period</w:t>
            </w: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0DF1962" w14:textId="083D58C4" w:rsidR="00DF3AF9" w:rsidRPr="00837DFD" w:rsidRDefault="0073374C" w:rsidP="00DF3AF9">
            <w:pPr>
              <w:rPr>
                <w:rFonts w:ascii="Calibri" w:hAnsi="Calibri" w:cs="Calibri"/>
                <w:b/>
                <w:strike/>
                <w:sz w:val="20"/>
                <w:szCs w:val="26"/>
              </w:rPr>
            </w:pPr>
            <w:r w:rsidRPr="00837DFD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March 4, 2025 </w:t>
            </w:r>
            <w:r w:rsidR="00837DFD" w:rsidRPr="00837DFD">
              <w:rPr>
                <w:rFonts w:ascii="Calibri" w:hAnsi="Calibri" w:cs="Calibri"/>
                <w:b/>
                <w:strike/>
                <w:sz w:val="24"/>
                <w:szCs w:val="26"/>
              </w:rPr>
              <w:t>April 7, 2025</w:t>
            </w:r>
            <w:r w:rsidR="00837DFD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837DFD" w:rsidRPr="00837DFD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March 19, 2025</w:t>
            </w:r>
            <w:r w:rsidRPr="00837DFD">
              <w:rPr>
                <w:rFonts w:ascii="Calibri" w:hAnsi="Calibri" w:cs="Calibri"/>
                <w:b/>
                <w:sz w:val="24"/>
                <w:szCs w:val="26"/>
              </w:rPr>
              <w:t xml:space="preserve">– </w:t>
            </w:r>
            <w:r w:rsidR="00837DFD" w:rsidRPr="00837DFD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April 21, 2025</w:t>
            </w:r>
          </w:p>
        </w:tc>
      </w:tr>
      <w:tr w:rsidR="00DF3AF9" w:rsidRPr="00DF3AF9" w14:paraId="67088AFA" w14:textId="77777777" w:rsidTr="1DAE3C9B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CBF2EF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Optional Vendor Interviews</w:t>
            </w: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33A9DE" w14:textId="6EFD402D" w:rsidR="00DF3AF9" w:rsidRPr="0073374C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Week of </w:t>
            </w:r>
            <w:r w:rsidR="0073374C" w:rsidRPr="00837DFD">
              <w:rPr>
                <w:rFonts w:ascii="Calibri" w:hAnsi="Calibri" w:cs="Calibri"/>
                <w:b/>
                <w:strike/>
                <w:sz w:val="24"/>
                <w:szCs w:val="26"/>
              </w:rPr>
              <w:t>March 17, 2025</w:t>
            </w:r>
            <w:r w:rsidR="00837DFD" w:rsidRPr="00837DFD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837DFD" w:rsidRPr="00837DFD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April 3, 2025</w:t>
            </w:r>
          </w:p>
        </w:tc>
      </w:tr>
      <w:tr w:rsidR="00DF3AF9" w:rsidRPr="00DF3AF9" w14:paraId="05E7C952" w14:textId="77777777" w:rsidTr="1DAE3C9B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DC89726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5B7016" w14:textId="2FB5FD25" w:rsidR="00DF3AF9" w:rsidRPr="00837DFD" w:rsidRDefault="0073374C" w:rsidP="20037B42">
            <w:pPr>
              <w:rPr>
                <w:rFonts w:ascii="Calibri" w:hAnsi="Calibri" w:cs="Calibri"/>
                <w:b/>
                <w:bCs/>
                <w:strike/>
                <w:sz w:val="20"/>
              </w:rPr>
            </w:pPr>
            <w:r w:rsidRPr="00837DF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April 7, 2025</w:t>
            </w:r>
            <w:r w:rsidR="00837DFD" w:rsidRPr="00837DFD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</w:t>
            </w:r>
            <w:r w:rsidR="00837DFD" w:rsidRPr="00837DFD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18, 2025</w:t>
            </w:r>
          </w:p>
        </w:tc>
      </w:tr>
      <w:tr w:rsidR="00DF3AF9" w:rsidRPr="00DF3AF9" w14:paraId="26897EE6" w14:textId="77777777" w:rsidTr="1DAE3C9B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82313A6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Board Consideration Award Date</w:t>
            </w: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4B59E5F" w14:textId="3483164B" w:rsidR="00DF3AF9" w:rsidRPr="0073374C" w:rsidRDefault="0073374C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8D2D3F">
              <w:rPr>
                <w:rFonts w:ascii="Calibri" w:hAnsi="Calibri" w:cs="Calibri"/>
                <w:b/>
                <w:sz w:val="24"/>
                <w:szCs w:val="26"/>
              </w:rPr>
              <w:t>June 3, 2025</w:t>
            </w:r>
          </w:p>
        </w:tc>
      </w:tr>
      <w:tr w:rsidR="00DF3AF9" w:rsidRPr="00DF3AF9" w14:paraId="2653A041" w14:textId="77777777" w:rsidTr="1DAE3C9B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3D615F9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040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715B1D2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July 1, 2025</w:t>
            </w:r>
          </w:p>
        </w:tc>
      </w:tr>
    </w:tbl>
    <w:p w14:paraId="41BF1710" w14:textId="392D7F25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4F5DA918" w14:textId="77777777" w:rsidR="00B45839" w:rsidRDefault="00B45839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69875EEC" w14:textId="77777777" w:rsidR="00B45839" w:rsidRDefault="00B45839" w:rsidP="008547E2">
      <w:pPr>
        <w:spacing w:before="80"/>
        <w:rPr>
          <w:rFonts w:ascii="Calibri" w:hAnsi="Calibri" w:cs="Calibri"/>
          <w:b/>
          <w:i/>
          <w:sz w:val="24"/>
          <w:szCs w:val="24"/>
        </w:rPr>
        <w:sectPr w:rsidR="00B45839" w:rsidSect="00A847FE">
          <w:headerReference w:type="default" r:id="rId23"/>
          <w:footerReference w:type="default" r:id="rId24"/>
          <w:pgSz w:w="12240" w:h="15840" w:code="1"/>
          <w:pgMar w:top="1800" w:right="630" w:bottom="720" w:left="720" w:header="870" w:footer="360" w:gutter="0"/>
          <w:cols w:space="720"/>
          <w:docGrid w:linePitch="360"/>
        </w:sectPr>
      </w:pPr>
    </w:p>
    <w:tbl>
      <w:tblPr>
        <w:tblW w:w="15030" w:type="dxa"/>
        <w:tblInd w:w="-280" w:type="dxa"/>
        <w:tblLook w:val="04A0" w:firstRow="1" w:lastRow="0" w:firstColumn="1" w:lastColumn="0" w:noHBand="0" w:noVBand="1"/>
      </w:tblPr>
      <w:tblGrid>
        <w:gridCol w:w="4140"/>
        <w:gridCol w:w="1440"/>
        <w:gridCol w:w="1350"/>
        <w:gridCol w:w="2880"/>
        <w:gridCol w:w="1260"/>
        <w:gridCol w:w="481"/>
        <w:gridCol w:w="3638"/>
      </w:tblGrid>
      <w:tr w:rsidR="00041A3F" w:rsidRPr="00386291" w14:paraId="4676C5E6" w14:textId="77777777" w:rsidTr="00A920DE">
        <w:trPr>
          <w:trHeight w:val="375"/>
        </w:trPr>
        <w:tc>
          <w:tcPr>
            <w:tcW w:w="15030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14:paraId="319F4715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lastRenderedPageBreak/>
              <w:t>RFP No. 902549 - Medical Professions Locum Tenens and Recruitment Services</w:t>
            </w:r>
          </w:p>
        </w:tc>
      </w:tr>
      <w:tr w:rsidR="00A920DE" w:rsidRPr="00041A3F" w14:paraId="1DCB6F99" w14:textId="77777777" w:rsidTr="00A920DE">
        <w:trPr>
          <w:trHeight w:val="27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592D727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D54E1C2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C65D393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972913C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B3A74AE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C9AEE6E" w14:textId="52C1B508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S</w:t>
            </w:r>
            <w:r w:rsidR="00041A3F" w:rsidRPr="00041A3F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t.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EB9ED24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A920DE" w:rsidRPr="00041A3F" w14:paraId="3206D31D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84FB2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A4C8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nning Hor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B98B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78-513-76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207B27" w14:textId="77777777" w:rsidR="00386291" w:rsidRPr="00114E7F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114E7F">
              <w:rPr>
                <w:rFonts w:asciiTheme="minorHAnsi" w:hAnsiTheme="minorHAnsi" w:cstheme="minorHAnsi"/>
                <w:sz w:val="18"/>
                <w:szCs w:val="18"/>
              </w:rPr>
              <w:t>300 Jubilee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218400" w14:textId="77777777" w:rsidR="00386291" w:rsidRPr="00386291" w:rsidRDefault="00386291" w:rsidP="00386291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eabod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D1BF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B9F1C20" w14:textId="6E12AA2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5" w:history="1">
              <w:r w:rsidRPr="00386291">
                <w:rPr>
                  <w:rFonts w:asciiTheme="minorHAnsi" w:hAnsiTheme="minorHAnsi" w:cstheme="minorHAnsi"/>
                  <w:sz w:val="18"/>
                  <w:szCs w:val="18"/>
                </w:rPr>
                <w:t>mhorton@bartonassociates.com</w:t>
              </w:r>
            </w:hyperlink>
          </w:p>
        </w:tc>
      </w:tr>
      <w:tr w:rsidR="00386291" w:rsidRPr="00041A3F" w14:paraId="786E87AF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DD1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xis Community Heal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F7E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e Comp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82F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201-600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EB3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361 Railroad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B041C" w14:textId="5CD1C79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9B0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FBF18D" w14:textId="2253CD7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compton@axishealth.org</w:t>
            </w:r>
          </w:p>
        </w:tc>
      </w:tr>
      <w:tr w:rsidR="00386291" w:rsidRPr="00041A3F" w14:paraId="2D3019A7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840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lvin B Benton, M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120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lvin Ben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7B2C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8-674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208C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460 Skylin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8AD7D" w14:textId="5FC3715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4686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162902" w14:textId="60F3D09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by01@pacbell.net</w:t>
            </w:r>
          </w:p>
        </w:tc>
      </w:tr>
      <w:tr w:rsidR="00386291" w:rsidRPr="00041A3F" w14:paraId="0C4D3FDB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4F30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topher Chen, M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C722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lerie Gonzal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4A3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461-284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340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439 Stoneridge Drive, #1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C48A8" w14:textId="093C9FA8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C2D7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E7F922" w14:textId="1903209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lerie@mchughchenlaw.com</w:t>
            </w:r>
          </w:p>
        </w:tc>
      </w:tr>
      <w:tr w:rsidR="00386291" w:rsidRPr="00041A3F" w14:paraId="58F095C0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778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centra Medical Cent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96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e Hitt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0D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65-98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098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84 Embarcadero West, 3rd Fl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6235C" w14:textId="3C9127B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744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C87300" w14:textId="37536B7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e_hittner@concentra.com</w:t>
            </w:r>
          </w:p>
        </w:tc>
      </w:tr>
      <w:tr w:rsidR="00386291" w:rsidRPr="00041A3F" w14:paraId="4322596E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DBC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centra Medical Cent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558D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ristopher Jam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EF9C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51-355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19C9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87 Merced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211E4" w14:textId="35E94958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5566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BFBF7F" w14:textId="086F594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ris_james@concentra.com</w:t>
            </w:r>
          </w:p>
        </w:tc>
      </w:tr>
      <w:tr w:rsidR="00386291" w:rsidRPr="00041A3F" w14:paraId="0B3720E5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DB9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EMONT URGENT CARE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633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GIDDE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B6B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96-10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4E08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61 WALNUT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6C1E9" w14:textId="54D8C5F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9E5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32DC39" w14:textId="7F2B340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giddens@fremonturgent.com</w:t>
            </w:r>
          </w:p>
        </w:tc>
      </w:tr>
      <w:tr w:rsidR="00386291" w:rsidRPr="00041A3F" w14:paraId="15ABA50E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5AE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-Yin Li M.D.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F145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-Yin L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BED6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15-719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E56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15-237 Estudillo Ave, Suite 2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21E1E" w14:textId="7EF4F64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A43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6361CD" w14:textId="1C3CACE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wksight328@gmail.com</w:t>
            </w:r>
          </w:p>
        </w:tc>
      </w:tr>
      <w:tr w:rsidR="00386291" w:rsidRPr="00041A3F" w14:paraId="6B307A09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7CA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tegral Consultants Occupational Medicin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7185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mon Terraza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E15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97-375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A22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16 Tiffin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78499" w14:textId="2BF67AD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6AA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660DE9" w14:textId="247F53B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mon_terrazas@mac.com</w:t>
            </w:r>
          </w:p>
        </w:tc>
      </w:tr>
      <w:tr w:rsidR="00386291" w:rsidRPr="00041A3F" w14:paraId="0B96AD28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695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tegrated Medical Associates of Alameda County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898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chenna Okoronkw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625B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9-73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0F1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500 MacArthur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F2B2D" w14:textId="554E243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8621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192B16" w14:textId="5C738E4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maoffice@att.net</w:t>
            </w:r>
          </w:p>
        </w:tc>
      </w:tr>
      <w:tr w:rsidR="00386291" w:rsidRPr="00041A3F" w14:paraId="179DEE79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D99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 Loma Medical Off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6A3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steban Lovat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17B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61-16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2DA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22 International Blvd # 3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803D6" w14:textId="7CD6DAE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800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790412" w14:textId="25F7252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loma1@aol.com</w:t>
            </w:r>
          </w:p>
        </w:tc>
      </w:tr>
      <w:tr w:rsidR="00386291" w:rsidRPr="00041A3F" w14:paraId="3AB94FD3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59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ical Anesthesia Consultan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9A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ruman Gat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325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543-014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093B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555 West Las Positas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142B" w14:textId="3DA184E0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57CC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E1B3BE" w14:textId="439C3AD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gates@macmgi.com</w:t>
            </w:r>
          </w:p>
        </w:tc>
      </w:tr>
      <w:tr w:rsidR="00386291" w:rsidRPr="00041A3F" w14:paraId="52F6E1FB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816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ical Insights Diagnostic Centers Concord P. 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BD70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irgil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5A9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07-852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0BBA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0 Calvert Cour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AB6FB" w14:textId="7A35D3E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A64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5ECD4D" w14:textId="4D91A4E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williams@midxc.com</w:t>
            </w:r>
          </w:p>
        </w:tc>
      </w:tr>
      <w:tr w:rsidR="00386291" w:rsidRPr="00041A3F" w14:paraId="593B7D54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840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lli Silva Riordan MD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806A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lli Riord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3A9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10-14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050F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08  Calhoun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F2A1C" w14:textId="118C6B8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F63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90F608" w14:textId="28A08E6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llimd@gmail.com</w:t>
            </w:r>
          </w:p>
        </w:tc>
      </w:tr>
      <w:tr w:rsidR="00386291" w:rsidRPr="00041A3F" w14:paraId="626C8030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3D2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rthopaedic Sports Specialists, A Medical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1F4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Jaureguit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63B9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39-652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9F12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180 Farwell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4DCA0" w14:textId="0B65EDE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0CB5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7624BF" w14:textId="6DE6865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jaureguito@aol.com</w:t>
            </w:r>
          </w:p>
        </w:tc>
      </w:tr>
      <w:tr w:rsidR="00386291" w:rsidRPr="00041A3F" w14:paraId="4A7D3877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E92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cific Surgical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D487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Petlandsk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0CA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460-079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66EB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64 Stealth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23C06" w14:textId="37DFC72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Livermor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67F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F2CBB2" w14:textId="661B3ED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leonard@pacmedical.com</w:t>
            </w:r>
          </w:p>
        </w:tc>
      </w:tr>
      <w:tr w:rsidR="00386291" w:rsidRPr="00041A3F" w14:paraId="332D21E2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C0E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themis, P.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3632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lee Ch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0DB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80) 707-91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E91C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075 Skyline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C8FB6" w14:textId="4D7BE45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206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82275F" w14:textId="2E52606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lee.chen@gmail.com</w:t>
            </w:r>
          </w:p>
        </w:tc>
      </w:tr>
      <w:tr w:rsidR="00386291" w:rsidRPr="00041A3F" w14:paraId="7288AACE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9A1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eopleCare Medical Group, P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C94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even Ge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83D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53-52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0883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001 Shellmound Street, Suite 1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5C89E" w14:textId="2D5CB7F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E49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199C28" w14:textId="55CBF63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@emeryvilleoccmed.com</w:t>
            </w:r>
          </w:p>
        </w:tc>
      </w:tr>
      <w:tr w:rsidR="00386291" w:rsidRPr="00041A3F" w14:paraId="2F3387C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D9F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ert Bruce Miller MD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9D07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ert Mil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EA15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95-77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0A5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57 Mowry Avenue, Suite 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9D09F" w14:textId="7346DA30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5543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8D278F" w14:textId="165116C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k@medicalfce.com</w:t>
            </w:r>
          </w:p>
        </w:tc>
      </w:tr>
      <w:tr w:rsidR="00386291" w:rsidRPr="00041A3F" w14:paraId="0A15BCD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C5C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You First Health Partners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2A0D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phelia Lo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2025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2-746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FDAE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520 MacArthur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EBFD1" w14:textId="65F2F7B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1893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BA1071" w14:textId="10D68CB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phelia.long@sbcglobal.net</w:t>
            </w:r>
          </w:p>
        </w:tc>
      </w:tr>
      <w:tr w:rsidR="00386291" w:rsidRPr="00041A3F" w14:paraId="2F1D142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AF67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sian Community Mental Health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F574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hillip Su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4236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69-60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FBD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0 8th Street, Suite 2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7EE33" w14:textId="50285B18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9CE0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F0CE0A" w14:textId="72F4648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hillips@acmhs.org</w:t>
            </w:r>
          </w:p>
        </w:tc>
      </w:tr>
      <w:tr w:rsidR="00386291" w:rsidRPr="00041A3F" w14:paraId="21B1EAB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9D5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Chapter of the Association of Black Psychologis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D2DC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ny Jack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256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47-438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EAD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59 W MacArthur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3F0C" w14:textId="00C67E0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C6C9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6E2C9A" w14:textId="13B7629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abpsiprez24@gmail.com</w:t>
            </w:r>
          </w:p>
        </w:tc>
      </w:tr>
      <w:tr w:rsidR="00386291" w:rsidRPr="00041A3F" w14:paraId="5AF8FD3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142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hupinder Sing Waraich MD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2776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eisha Bec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A96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520-000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E233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74 Stoneridge Drive, Suite 11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A22F8" w14:textId="4024092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C2E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EF3CB7" w14:textId="1E3085B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becton@bhrcorp.org</w:t>
            </w:r>
          </w:p>
        </w:tc>
      </w:tr>
      <w:tr w:rsidR="00386291" w:rsidRPr="00041A3F" w14:paraId="7C4A6C1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609E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role Ingl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7D41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role Ingl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04E0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48-57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E03B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18 TELEGRAPH AVE #2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22F0D" w14:textId="761CD6A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3B18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CF7864" w14:textId="28F9BA1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cinglis@astound.net</w:t>
            </w:r>
          </w:p>
        </w:tc>
      </w:tr>
      <w:tr w:rsidR="00386291" w:rsidRPr="00041A3F" w14:paraId="33C4934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0BCE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k Kumar Medical Group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C36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k Kum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F48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707) 631-578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0D2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201 Cherry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ED5D6" w14:textId="2C3C701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E64D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A017F9" w14:textId="502551C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kkumarmd@upawellness.com</w:t>
            </w:r>
          </w:p>
        </w:tc>
      </w:tr>
      <w:tr w:rsidR="00386291" w:rsidRPr="00041A3F" w14:paraId="2462956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40E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ane Dubo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DAB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ane Dubo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9CC0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39-324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407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737 Thornhill Dr SUITE 2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A0BDE" w14:textId="37711CD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629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A4E142" w14:textId="442C352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dub@aol.com</w:t>
            </w:r>
          </w:p>
        </w:tc>
      </w:tr>
      <w:tr w:rsidR="00386291" w:rsidRPr="00041A3F" w14:paraId="205C6DF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AE7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ti Valdez-Kaminsky, MF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71F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ti Valdez-Kaminsk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321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48-49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F52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340 Ward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5EC47" w14:textId="22812C2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64D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2A6B20" w14:textId="7A57416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timft@gmail.com</w:t>
            </w:r>
          </w:p>
        </w:tc>
      </w:tr>
      <w:tr w:rsidR="00386291" w:rsidRPr="00041A3F" w14:paraId="1E0D03B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441B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y Mentals Consulting &amp; Coach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52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ani Boyk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FCD1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59-839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BF2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51 Sacramento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5933E" w14:textId="62F6C4C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E79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8EDEFA" w14:textId="2FAF8B9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ani.boykin@yahoo.com</w:t>
            </w:r>
          </w:p>
        </w:tc>
      </w:tr>
      <w:tr w:rsidR="00386291" w:rsidRPr="00041A3F" w14:paraId="539BF07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3AC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 Glynn &amp; Compan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FF5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Gly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B98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39-72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CEF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00 Clay Street - Suite 6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64F12" w14:textId="6A10523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459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E6F042" w14:textId="5383E10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@jglynn.com</w:t>
            </w:r>
          </w:p>
        </w:tc>
      </w:tr>
      <w:tr w:rsidR="00386291" w:rsidRPr="00041A3F" w14:paraId="652017D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D81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Peters, Ph.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50D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E. Pet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61F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65-199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DFF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35 San Pablo Ave., Suite 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5C137" w14:textId="3F1FBD3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257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C2D2DB" w14:textId="443B684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@jpeters.net</w:t>
            </w:r>
          </w:p>
        </w:tc>
      </w:tr>
      <w:tr w:rsidR="00386291" w:rsidRPr="00041A3F" w14:paraId="3AA4C17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60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cific Psychologic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AD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mela Jenki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D3D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32-756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6FE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3 Embarcadero Co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E1CC4" w14:textId="0480249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269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89418E" w14:textId="6A3FACE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cificpsych@sbcglobal.net</w:t>
            </w:r>
          </w:p>
        </w:tc>
      </w:tr>
      <w:tr w:rsidR="00386291" w:rsidRPr="00041A3F" w14:paraId="1E184CB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007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4 Points Counseling / 4 Points Holistic Wellnes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E7E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imberli Por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9F40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74-162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41E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7259 Hesperian Blvd, Suite 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F0314" w14:textId="2914FB1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orenz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5F7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3A2132" w14:textId="60C8D9C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imberli.porter@4pointscounseling.org</w:t>
            </w:r>
          </w:p>
        </w:tc>
      </w:tr>
      <w:tr w:rsidR="00386291" w:rsidRPr="00041A3F" w14:paraId="7F226E9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2C7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an J. Swope, Ph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81DC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an Swop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BE6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28-18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7B9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55 College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66051" w14:textId="7C5B8D6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9D4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DE7B05" w14:textId="58EDDB0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swope@alliant.edu</w:t>
            </w:r>
          </w:p>
        </w:tc>
      </w:tr>
      <w:tr w:rsidR="00386291" w:rsidRPr="00041A3F" w14:paraId="34A28C8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8A5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Men's Heal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BCD6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umbiya Azi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B7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63-810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9A2A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37 Castro Valley Blvd Suite 3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1FEC4" w14:textId="361714B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astro Val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7893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A88928" w14:textId="608897D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umbiyaaziz@gmail.com</w:t>
            </w:r>
          </w:p>
        </w:tc>
      </w:tr>
      <w:tr w:rsidR="00386291" w:rsidRPr="00041A3F" w14:paraId="78C2366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5544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 We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F2E1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 Abrah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708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803-113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AB8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080 Donlon Way, Suite 1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A9C00" w14:textId="0C1C6CF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FB3D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934B72" w14:textId="5C6701C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wellpro@att.net</w:t>
            </w:r>
          </w:p>
        </w:tc>
      </w:tr>
      <w:tr w:rsidR="00386291" w:rsidRPr="00041A3F" w14:paraId="08B89BB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E97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ats Rhymes and Lif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AF11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ert Jack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EF0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69-34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55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50 Santa Clara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5044" w14:textId="09C6B9A0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CE4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FD5527" w14:textId="0DB2CF2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@brl-inc.org</w:t>
            </w:r>
          </w:p>
        </w:tc>
      </w:tr>
      <w:tr w:rsidR="00386291" w:rsidRPr="00041A3F" w14:paraId="0D3F597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9F66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lack Girls Mental Health Collecti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E6E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yna Hi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C02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04) 377-975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BB8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9 13th St Suite 6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3D714" w14:textId="550B90B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EF5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D29F8A" w14:textId="79DDB53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hill@blackgirlsmhc.org</w:t>
            </w:r>
          </w:p>
        </w:tc>
      </w:tr>
      <w:tr w:rsidR="00386291" w:rsidRPr="00041A3F" w14:paraId="3FB5420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6CB2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PE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144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mand Rosema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FB1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443-343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D11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95 Independence Dr. Bldg. B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9AA77" w14:textId="5E66FFE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Livermor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D886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9588FD" w14:textId="23DBB66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lmand@capeheadstart.org</w:t>
            </w:r>
          </w:p>
        </w:tc>
      </w:tr>
      <w:tr w:rsidR="00386291" w:rsidRPr="00041A3F" w14:paraId="5A7DB5E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1F0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ty Trombley, Psy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180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ty Tromb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E229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60) 748-79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123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284 Redwood R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CF4D7" w14:textId="1421E3D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astro Val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9BC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3B6AD1" w14:textId="5BD4623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ty.trombley@gmail.com</w:t>
            </w:r>
          </w:p>
        </w:tc>
      </w:tr>
      <w:tr w:rsidR="00386291" w:rsidRPr="00041A3F" w14:paraId="666444B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5B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scious Voice Collaborati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2C5D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eryl Cransha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CE68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89-798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4BAE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00 International Blvd, #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44043" w14:textId="37A1F83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2113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8B8B1A" w14:textId="2521984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erylaw2000@yahoo.com</w:t>
            </w:r>
          </w:p>
        </w:tc>
      </w:tr>
      <w:tr w:rsidR="00386291" w:rsidRPr="00041A3F" w14:paraId="153C9AE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D7D1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raig L. Adams, Ph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3EBC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raig Ad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96C7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81-82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2E10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22 B Street, Suite 20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FB48A" w14:textId="4115246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DFA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25E7DB" w14:textId="4CE20D5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naadams@comcast.net</w:t>
            </w:r>
          </w:p>
        </w:tc>
      </w:tr>
      <w:tr w:rsidR="00386291" w:rsidRPr="00041A3F" w14:paraId="1DD41A3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F10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 Matthieu Cohen, LCSW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AC26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 Coh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0A7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01-596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09C1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45 Hanover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1C7D3" w14:textId="4982F94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BA1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0444E6" w14:textId="66E9CAD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matucohen@gmail.com</w:t>
            </w:r>
          </w:p>
        </w:tc>
      </w:tr>
      <w:tr w:rsidR="00386291" w:rsidRPr="00041A3F" w14:paraId="6FFD99A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EE17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vine Psychologic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D37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ire Poo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CC0D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22-70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E89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320 Missiobn Blvd #4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E9EDF" w14:textId="3D00B350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18C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995279" w14:textId="31CEA53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vinepsychologicalsvcs@gmail.com</w:t>
            </w:r>
          </w:p>
        </w:tc>
      </w:tr>
      <w:tr w:rsidR="00386291" w:rsidRPr="00041A3F" w14:paraId="2FD36D3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CE0F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oc91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ED4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ne Bise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BD1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97-491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1A3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198 Stat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38CF0" w14:textId="1717965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28F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0DE9EA" w14:textId="2FC4907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ne@doc911.net</w:t>
            </w:r>
          </w:p>
        </w:tc>
      </w:tr>
      <w:tr w:rsidR="00386291" w:rsidRPr="00041A3F" w14:paraId="55419D4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245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. Gary T. Thomp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799C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ry Thomp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2D52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18) 312-49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861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3 Goeth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CBE20" w14:textId="38F9FA7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69D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E4DEBC" w14:textId="1569497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ryinpsych@netzero.com</w:t>
            </w:r>
          </w:p>
        </w:tc>
      </w:tr>
      <w:tr w:rsidR="00386291" w:rsidRPr="00041A3F" w14:paraId="32E6D29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C65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arth Circles Renewal Ct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1A50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YVONNE BEY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3E8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01-013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D593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24 Oakland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445EE" w14:textId="62D5AB1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BA9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D25A81" w14:textId="065C559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yawbeyer@hotmail.com</w:t>
            </w:r>
          </w:p>
        </w:tc>
      </w:tr>
      <w:tr w:rsidR="00386291" w:rsidRPr="00041A3F" w14:paraId="487D83D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AC36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ileen Cre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61A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ileen Cre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D58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49-34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C04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340 Ward St, Suite 2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D094F" w14:textId="75C6EE7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AFCA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FB9485" w14:textId="4CA3842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creanmft@yahoo.com</w:t>
            </w:r>
          </w:p>
        </w:tc>
      </w:tr>
      <w:tr w:rsidR="00386291" w:rsidRPr="00041A3F" w14:paraId="7B82DD6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9A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amily Path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1366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bra Silv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171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93-923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A717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727 Martin Luther King Jr. Way, Suite 1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FF34B" w14:textId="518AA70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550E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FD5A6C" w14:textId="0B578F6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silver@familypaths.org</w:t>
            </w:r>
          </w:p>
        </w:tc>
      </w:tr>
      <w:tr w:rsidR="00386291" w:rsidRPr="00041A3F" w14:paraId="583C2A9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4355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ing Perspectiv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F601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len Sav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614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895-652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F955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740 Dublin Blvd, Ste. 206, Unit 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1633B" w14:textId="6521AF5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897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388B14" w14:textId="76B6302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healingperspectives@gmail.com</w:t>
            </w:r>
          </w:p>
        </w:tc>
      </w:tr>
      <w:tr w:rsidR="00386291" w:rsidRPr="00041A3F" w14:paraId="7F16CD5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C03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urney of Life Psychological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1957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seon Outla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EE10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77) 505-813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C70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00 Redwood Rd. 20A-6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195A9" w14:textId="52F9CF6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75F0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B50894" w14:textId="2C4C817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outlaw@journeypsy.com</w:t>
            </w:r>
          </w:p>
        </w:tc>
      </w:tr>
      <w:tr w:rsidR="00386291" w:rsidRPr="00041A3F" w14:paraId="2150973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13A1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nenth r koough mf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E149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nneth keoug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9B4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15) 531-48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B3B7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76 43rd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67B75" w14:textId="3E20F2B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B2F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B2FAE9" w14:textId="6957046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keoughmft@aol.com</w:t>
            </w:r>
          </w:p>
        </w:tc>
      </w:tr>
      <w:tr w:rsidR="00386291" w:rsidRPr="00041A3F" w14:paraId="3A02C11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6A3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garet Jones and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863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garet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02E0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21-623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377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640 Grand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B2AE" w14:textId="2D8C7D5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1AF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789541" w14:textId="40699B9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jones.margaret@gmail.com</w:t>
            </w:r>
          </w:p>
        </w:tc>
      </w:tr>
      <w:tr w:rsidR="00386291" w:rsidRPr="00041A3F" w14:paraId="6996F9B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59D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ia S. Nucci, PhD, S.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855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ia Nucc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650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708) 220-758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CF1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435 College Ave, Ste 202-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FA55F" w14:textId="65EBA06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8232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494989" w14:textId="1168A33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nucci_2000@yahoo.com</w:t>
            </w:r>
          </w:p>
        </w:tc>
      </w:tr>
      <w:tr w:rsidR="00386291" w:rsidRPr="00041A3F" w14:paraId="01B2F69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6BF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njivar Coach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E03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ando Menjiv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E54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75-947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E7F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315 Lincoln Ave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0574E" w14:textId="0F9998C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23A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44DBDA" w14:textId="25EDCAA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ando.menjivar@icloud.com</w:t>
            </w:r>
          </w:p>
        </w:tc>
      </w:tr>
      <w:tr w:rsidR="00386291" w:rsidRPr="00041A3F" w14:paraId="12BB4BC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AC1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rtnerships for Trauma Recover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85DE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zgon Darb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79F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69-258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F215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26 Martin Luther King Jr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E6389" w14:textId="6BE525F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D7E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2168B8" w14:textId="31ADDD7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zahir@traumapartners.org</w:t>
            </w:r>
          </w:p>
        </w:tc>
      </w:tr>
      <w:tr w:rsidR="00386291" w:rsidRPr="00041A3F" w14:paraId="46E5B52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647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ogressive Transition(s)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1637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ma W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1E3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17-066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C28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70 27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79593" w14:textId="0A4210C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1CF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FE4D3B" w14:textId="5C6081C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ward@progressivetransitions.org</w:t>
            </w:r>
          </w:p>
        </w:tc>
      </w:tr>
      <w:tr w:rsidR="00386291" w:rsidRPr="00041A3F" w14:paraId="5C87705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2DE5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sychological Assessment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8E5F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chyll Demps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BAC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88) 524-512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6382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85 Grand Avenue, Suite 3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598E6" w14:textId="3550085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769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C1AFF0" w14:textId="40511E8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dmin@psychassessment.us</w:t>
            </w:r>
          </w:p>
        </w:tc>
      </w:tr>
      <w:tr w:rsidR="00386291" w:rsidRPr="00041A3F" w14:paraId="6198789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C9D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ra Halpern-Robb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2F7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ra Halpern-Robb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672E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58-043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212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845 College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E6783" w14:textId="3E8997C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5D9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891285" w14:textId="2F25017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robb@prodigy.net</w:t>
            </w:r>
          </w:p>
        </w:tc>
      </w:tr>
      <w:tr w:rsidR="00386291" w:rsidRPr="00041A3F" w14:paraId="066C3F5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737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olution Focu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6C8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ouise Monsou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ACE6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95-46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D0D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355 Telegraph #2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456FD" w14:textId="1D2B81C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9E73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C86234" w14:textId="316B922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monsourmft@earthlink.net</w:t>
            </w:r>
          </w:p>
        </w:tc>
      </w:tr>
      <w:tr w:rsidR="00386291" w:rsidRPr="00041A3F" w14:paraId="76D874C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65C9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isha M. Turner, Psy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A2B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isha Tur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00E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80-133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7945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01 Adelin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1EBAD" w14:textId="20E4F4B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B162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AE9D61" w14:textId="6AEE6FD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mturnerpsyd510@gmail.com</w:t>
            </w:r>
          </w:p>
        </w:tc>
      </w:tr>
      <w:tr w:rsidR="00386291" w:rsidRPr="00041A3F" w14:paraId="53CEEC9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47DE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heodore Solom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0280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heodore Solom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D0F4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47-22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F01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767 Paseo Padre Parkway, #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364D1" w14:textId="7C903B2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F6AA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8AB858" w14:textId="0E0CD9F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heodoresolomon@aol.com</w:t>
            </w:r>
          </w:p>
        </w:tc>
      </w:tr>
      <w:tr w:rsidR="00386291" w:rsidRPr="00041A3F" w14:paraId="77E5B27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781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rban Health Group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63BA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eticia Vac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B79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69-590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E16D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116 La Salle Avenue, Suite 2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EA82C" w14:textId="16FFACD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65BB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E8D950" w14:textId="313BCC0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rbanhealthgroupllc@gmail.com</w:t>
            </w:r>
          </w:p>
        </w:tc>
      </w:tr>
      <w:tr w:rsidR="00386291" w:rsidRPr="00041A3F" w14:paraId="30F1271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D833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Xan B Walk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F76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Xan Wal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C60B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59-440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6738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970 E. 14th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B5E08" w14:textId="74CFC47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33E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838779" w14:textId="266A6AA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xanwalker@comcast.net</w:t>
            </w:r>
          </w:p>
        </w:tc>
      </w:tr>
      <w:tr w:rsidR="00386291" w:rsidRPr="00041A3F" w14:paraId="2F52C4D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57A0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ccurate C&amp;S Servic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7C5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egina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0C4F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87-032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187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105 Edgewater Drive, #22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29468" w14:textId="4EB55D7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45EA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7F2247" w14:textId="0D3ECDC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jones@accuratescreens.com</w:t>
            </w:r>
          </w:p>
        </w:tc>
      </w:tr>
      <w:tr w:rsidR="00386291" w:rsidRPr="00041A3F" w14:paraId="4951C20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5B3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hhh Massag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6A2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dward Rockowit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55E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82-522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55E5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71 Maynard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0F477" w14:textId="76AE3EC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F50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E84FFE" w14:textId="77CD5BC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d@ahhhmassage.net</w:t>
            </w:r>
          </w:p>
        </w:tc>
      </w:tr>
      <w:tr w:rsidR="00386291" w:rsidRPr="00041A3F" w14:paraId="75F5BE7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E537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sian Health Sv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43D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rry Hirot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169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86-683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AFF4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18 Webster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08DBA" w14:textId="52DA35E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9FC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CE1483" w14:textId="5DBA196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irota@ahschc.org</w:t>
            </w:r>
          </w:p>
        </w:tc>
      </w:tr>
      <w:tr w:rsidR="00386291" w:rsidRPr="00041A3F" w14:paraId="5D1E504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852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ody Techniqu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AAF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ustin Lun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4B6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64-933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933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20 Harbor Bay Parkway, Suite 1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84A26" w14:textId="1BDC265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17F8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6725B5" w14:textId="221A448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ustin@bodytechniques.com</w:t>
            </w:r>
          </w:p>
        </w:tc>
      </w:tr>
      <w:tr w:rsidR="00386291" w:rsidRPr="00041A3F" w14:paraId="486180C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B284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odywork Central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5469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live Sculli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219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47-431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AF2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33 Shattuck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35B59" w14:textId="6BFC91B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41B4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176A9B" w14:textId="712AC68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fo@bodyworkcentral.com</w:t>
            </w:r>
          </w:p>
        </w:tc>
      </w:tr>
      <w:tr w:rsidR="00386291" w:rsidRPr="00041A3F" w14:paraId="7B56E63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6C65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y Communities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39B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stor Raymond E. Lankfo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F908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44-965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969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85 8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361DA" w14:textId="73AA3C9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DA5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D3CC70" w14:textId="766753C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ymond.lankford@healthycommunities.us</w:t>
            </w:r>
          </w:p>
        </w:tc>
      </w:tr>
      <w:tr w:rsidR="00386291" w:rsidRPr="00041A3F" w14:paraId="7CC48D1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B8E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tricia S. Spive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CE9D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tricia S. Spiv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4C1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28-763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EC79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35 San Pab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B27F8" w14:textId="1FF6869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93F9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487BDC" w14:textId="1E36A16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cheving2002@yahoo.com</w:t>
            </w:r>
          </w:p>
        </w:tc>
      </w:tr>
      <w:tr w:rsidR="00386291" w:rsidRPr="00041A3F" w14:paraId="45769C2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6D52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th Gomez Pharmacy Consultan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CDD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th Gom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7A8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15) 301-84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11C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021 Crystal Ridge C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5CD4C" w14:textId="2EE0143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1BC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CBB89F" w14:textId="783F01A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th.gomez.pharmd@gmail.com</w:t>
            </w:r>
          </w:p>
        </w:tc>
      </w:tr>
      <w:tr w:rsidR="00386291" w:rsidRPr="00041A3F" w14:paraId="54F4BA8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16FB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rban Holistic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6A5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. Raheemah Nitot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674C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78-086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B513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7 Orange Street, Suite 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83B33" w14:textId="244AC97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3CE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4B75D8" w14:textId="59313A4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rbanholisticsolutions@gmail.com</w:t>
            </w:r>
          </w:p>
        </w:tc>
      </w:tr>
      <w:tr w:rsidR="00386291" w:rsidRPr="00041A3F" w14:paraId="5B9353D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3DB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 Better Way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0FD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vid Chan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C95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01-02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D7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200 Adelin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7B5A5" w14:textId="1A2CFB7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0536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AD90A8" w14:textId="3DAD139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channer@abetterwayinc.net</w:t>
            </w:r>
          </w:p>
        </w:tc>
      </w:tr>
      <w:tr w:rsidR="00386291" w:rsidRPr="00041A3F" w14:paraId="3D03A6C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57FD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ART Behavioral Health Svc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6D9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son Klet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C9D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53-08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04CF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24 International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6B133" w14:textId="1696828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8AD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E219C6" w14:textId="3E98CDA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kletter@baartprograms.com</w:t>
            </w:r>
          </w:p>
        </w:tc>
      </w:tr>
      <w:tr w:rsidR="00386291" w:rsidRPr="00041A3F" w14:paraId="3B74D1D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134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-Bet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9B1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san Cinell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A49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8-243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1879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200 Bancroft Avenue, Suite 17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BA69" w14:textId="55CD46A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E4E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4ABE56" w14:textId="0908939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bacct@att.net</w:t>
            </w:r>
          </w:p>
        </w:tc>
      </w:tr>
      <w:tr w:rsidR="00386291" w:rsidRPr="00041A3F" w14:paraId="73DD02C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314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onita House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2B5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urvi Knopf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62A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99-744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AC18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19 Addison Street, Suite #2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F7804" w14:textId="3DEDEC8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C03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47BAFA" w14:textId="4AF7C81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uraw@bonitahouse.org</w:t>
            </w:r>
          </w:p>
        </w:tc>
      </w:tr>
      <w:tr w:rsidR="00386291" w:rsidRPr="00041A3F" w14:paraId="7C1A5B9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167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mmunity Health for Asian America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FBB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Chu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F7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35-27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AB85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41 Harbor Bay Pkwy, Suite 1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F92CA" w14:textId="36C88738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F226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D7AD25" w14:textId="6BE1398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aa.board@chaaweb.org</w:t>
            </w:r>
          </w:p>
        </w:tc>
      </w:tr>
      <w:tr w:rsidR="00386291" w:rsidRPr="00041A3F" w14:paraId="6D89673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80F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unseling and Psychotherapy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E56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llie McNama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212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00) 455-87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F7A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10 16th Street, Suite 2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0FE49" w14:textId="5FB2320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808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195973" w14:textId="029FD2A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llie.m@cpcamerica.com</w:t>
            </w:r>
          </w:p>
        </w:tc>
      </w:tr>
      <w:tr w:rsidR="00386291" w:rsidRPr="00041A3F" w14:paraId="291A7D0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AA6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ast Bay Agency for Childr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14B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sh Leon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A877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68-377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A79F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3 Van Buren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63EB2" w14:textId="1360E7F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FE2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C18BBB" w14:textId="2D305E7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sh.leonard@ebac.org</w:t>
            </w:r>
          </w:p>
        </w:tc>
      </w:tr>
      <w:tr w:rsidR="00386291" w:rsidRPr="00041A3F" w14:paraId="42E4480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BEF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ast Bay Community Recover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D200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rin Wengrofsk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2C1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46-71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49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79 San Pablo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25BAA" w14:textId="04934B4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34B4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6C6179" w14:textId="501FA3C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wengrofsky@ebcrp.org</w:t>
            </w:r>
          </w:p>
        </w:tc>
      </w:tr>
      <w:tr w:rsidR="00386291" w:rsidRPr="00041A3F" w14:paraId="587A996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B41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.O.A.L.S. For Wom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378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wendolyn Wi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6248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6) 465-056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429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356 Adelin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B169C" w14:textId="62AC92F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F39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CA49B6" w14:textId="5869D2D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yinanuru@msn.com</w:t>
            </w:r>
          </w:p>
        </w:tc>
      </w:tr>
      <w:tr w:rsidR="00386291" w:rsidRPr="00041A3F" w14:paraId="330C408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C70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 Cheim School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83F1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onovan Gra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89D3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96-812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4DE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31 Telegraph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2C220" w14:textId="1CE454B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DEC9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9A21B8" w14:textId="3C53EFF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fo@lacheim.org</w:t>
            </w:r>
          </w:p>
        </w:tc>
      </w:tr>
      <w:tr w:rsidR="00386291" w:rsidRPr="00041A3F" w14:paraId="31A3147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517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 Familia Counseling Serv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9A4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icky Salvati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104B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81-592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E21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6081 Mocine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AD461" w14:textId="6CD96E2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275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7402FA" w14:textId="759906D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salvatier@lafamiliacounseling.org</w:t>
            </w:r>
          </w:p>
        </w:tc>
      </w:tr>
      <w:tr w:rsidR="00386291" w:rsidRPr="00041A3F" w14:paraId="59DDA83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5562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tino Commission on Alcoho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5E0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ia Verdug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883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35-23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837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19 Fruitvale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32C35" w14:textId="5D021FA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3B6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1FB133" w14:textId="7672D89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verdugo@pacbell.net</w:t>
            </w:r>
          </w:p>
        </w:tc>
      </w:tr>
      <w:tr w:rsidR="00386291" w:rsidRPr="00041A3F" w14:paraId="0B53C79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B837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 Drugs Incorporate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FA0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anda Schli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EB5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00) 490-378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F98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225 Seldon C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5AFE8" w14:textId="7D0CF96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A3B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2C1CA5" w14:textId="2A15A7A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mschlim@nodrugs.net</w:t>
            </w:r>
          </w:p>
        </w:tc>
      </w:tr>
      <w:tr w:rsidR="00386291" w:rsidRPr="00041A3F" w14:paraId="01CC7C2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C1F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ptions Recover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FCD8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im Chav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CCF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66-955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4D75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835 Allston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68F6E" w14:textId="4DFC306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952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5BE0D2" w14:textId="38CF5BF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chavez@optionsrecovery.org</w:t>
            </w:r>
          </w:p>
        </w:tc>
      </w:tr>
      <w:tr w:rsidR="00386291" w:rsidRPr="00041A3F" w14:paraId="7FE7910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4CA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.T.A.R.S.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3F48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y Jane Gro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8034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52-92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1C1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45 Estudil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FE959" w14:textId="5026742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7FC8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FEE6C2" w14:textId="1FFF0E1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jgross@starsinc.com</w:t>
            </w:r>
          </w:p>
        </w:tc>
      </w:tr>
      <w:tr w:rsidR="00386291" w:rsidRPr="00041A3F" w14:paraId="0AB1731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33F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chuman-Liles Clinic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7B86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ber Car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AB49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9-933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DF4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850 MacArthur Blvd, Suite #3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598BE" w14:textId="001F4DF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1609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C3DAE6" w14:textId="2A97B9D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dmin@schuman-liles.org</w:t>
            </w:r>
          </w:p>
        </w:tc>
      </w:tr>
      <w:tr w:rsidR="00386291" w:rsidRPr="00041A3F" w14:paraId="1BD93F3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7E7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cond Chance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B1C0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Balenti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E68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92-435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6D0B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330 Thornton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1CBFA" w14:textId="1F7F7E9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B2B4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794858" w14:textId="3361D29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@screcovery.org</w:t>
            </w:r>
          </w:p>
        </w:tc>
      </w:tr>
      <w:tr w:rsidR="00386291" w:rsidRPr="00041A3F" w14:paraId="0CDBD75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B2C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neca Family of Agenci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F85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n Berri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E00F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54-40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6D8B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925 Chabot R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5DDE5" w14:textId="3C51DF3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E712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98ED7E" w14:textId="1901E1A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n_berrick@senecacenter.org</w:t>
            </w:r>
          </w:p>
        </w:tc>
      </w:tr>
      <w:tr w:rsidR="00386291" w:rsidRPr="00041A3F" w14:paraId="5A5543E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FD8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ide by Sid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049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ebecca Hathor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551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27-94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6572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245 Main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A7EFC" w14:textId="2C1D39F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661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496284" w14:textId="57AB552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hathorn@sidebysideyouth.org</w:t>
            </w:r>
          </w:p>
        </w:tc>
      </w:tr>
      <w:tr w:rsidR="00386291" w:rsidRPr="00041A3F" w14:paraId="4DDC994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A1E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. Mary's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F0A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rol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D47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23-96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3A8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25 Brockhurst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B9DD5" w14:textId="1461837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2DF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7EADC1" w14:textId="0656C3E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johnson@stmaryscenter.org</w:t>
            </w:r>
          </w:p>
        </w:tc>
      </w:tr>
      <w:tr w:rsidR="00386291" w:rsidRPr="00041A3F" w14:paraId="1F2B431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052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one Creek Counseling Center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C0E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nelle Harp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F26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20-818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64F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45 B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27001" w14:textId="43C2B52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FC25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6F2D58" w14:textId="304A59F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harper@almaxconsulting.com</w:t>
            </w:r>
          </w:p>
        </w:tc>
      </w:tr>
      <w:tr w:rsidR="00386291" w:rsidRPr="00041A3F" w14:paraId="50F63B8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A9E9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Terra Firma Diversion / Education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274F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tha Cuell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D584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75-936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193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086 Mission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22B80" w14:textId="4E6D496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B996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78DE54" w14:textId="2B2281E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cuellar@terrafirmadiversion.com</w:t>
            </w:r>
          </w:p>
        </w:tc>
      </w:tr>
      <w:tr w:rsidR="00386291" w:rsidRPr="00041A3F" w14:paraId="455B844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632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LVIN B BENTON M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252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lvin ben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591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568-674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8C33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460 Skylin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5F43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6B6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F9E1E3" w14:textId="0D7A5F8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cbbenton@gmail.com</w:t>
            </w:r>
          </w:p>
        </w:tc>
      </w:tr>
      <w:tr w:rsidR="00386291" w:rsidRPr="00041A3F" w14:paraId="1067AC8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F58B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eventive Care Pathway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B16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nine Tur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205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.444.946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8351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709 Market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C7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8237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949D69" w14:textId="34EE33D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nineturner@gmail.com</w:t>
            </w:r>
          </w:p>
        </w:tc>
      </w:tr>
      <w:tr w:rsidR="00386291" w:rsidRPr="00041A3F" w14:paraId="4171603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343C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ashington Occupational Health Associa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D4AF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lga Senes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0EB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2/463-669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83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40 19th st., NW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D56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ashing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ECB3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C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D6EDE6" w14:textId="49DC4B4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senese@woha.com</w:t>
            </w:r>
          </w:p>
        </w:tc>
      </w:tr>
      <w:tr w:rsidR="00386291" w:rsidRPr="00041A3F" w14:paraId="0EE6D17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487F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pectrum Accountable Care Compan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0660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sh Parr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79BF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02/728-35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863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30 S. 3rd Street, Suite 2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0153C" w14:textId="5BAB07E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Las Vega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B67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V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3F3526" w14:textId="7F812A5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sh@spectrumacc.com</w:t>
            </w:r>
          </w:p>
        </w:tc>
      </w:tr>
      <w:tr w:rsidR="00386291" w:rsidRPr="00041A3F" w14:paraId="4173234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D9F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orensic doctors Group, P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684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chael Hun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32FC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905-03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D9C0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20 Jones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74FC5" w14:textId="0F09D46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C1E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711D05" w14:textId="365C4D5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st14@gmail.com</w:t>
            </w:r>
          </w:p>
        </w:tc>
      </w:tr>
      <w:tr w:rsidR="00386291" w:rsidRPr="00041A3F" w14:paraId="2E8EA88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C57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eet Level Health Projec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C19E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briela Galic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AAA9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533-990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ECCA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25 East 15th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EEB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3C1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322A53" w14:textId="197ED76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briela@streetlevelhealthproject.org</w:t>
            </w:r>
          </w:p>
        </w:tc>
      </w:tr>
      <w:tr w:rsidR="00386291" w:rsidRPr="00041A3F" w14:paraId="2B5F202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48F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iorn International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895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m Ajjarapu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1C4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32/917-51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852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 Cragwood Rd Ste 1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7AA83" w14:textId="600A95B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outh Plainfiel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50EE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J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2966F3" w14:textId="2D05B99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m.ajjarapu@aliron.com</w:t>
            </w:r>
          </w:p>
        </w:tc>
      </w:tr>
      <w:tr w:rsidR="00386291" w:rsidRPr="00041A3F" w14:paraId="677683F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0D0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estern Laboratories Medical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8475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lizabeth Treyn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64F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50/533-686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507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partment of Patholog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983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8668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834EE5" w14:textId="52A20F3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treynor@gmail.com</w:t>
            </w:r>
          </w:p>
        </w:tc>
      </w:tr>
      <w:tr w:rsidR="00386291" w:rsidRPr="00041A3F" w14:paraId="065FAC9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0FC8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gile Occupational Medicin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4E5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ennifer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438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58/334-326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EAD9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001 Shellmound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77A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D68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DD9311" w14:textId="43AE5B3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lientrelations@agileoccmed.com</w:t>
            </w:r>
          </w:p>
        </w:tc>
      </w:tr>
      <w:tr w:rsidR="00386291" w:rsidRPr="00041A3F" w14:paraId="5289657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C3C2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eventive Care Pathway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5E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. Geoffrey Wat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FB4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.385.636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B04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709 Market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C87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C4A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8CBF08" w14:textId="76E3F56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geoffreywatson@aol.com</w:t>
            </w:r>
          </w:p>
        </w:tc>
      </w:tr>
      <w:tr w:rsidR="00386291" w:rsidRPr="00041A3F" w14:paraId="40E5B18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6F5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eet Level Health Projec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FA1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anya Villalpand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FB6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533-990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B211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25 East 15th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DEA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A4C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CED59C" w14:textId="1C427BE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anya@streetlevelhealthproject.org</w:t>
            </w:r>
          </w:p>
        </w:tc>
      </w:tr>
      <w:tr w:rsidR="00386291" w:rsidRPr="00041A3F" w14:paraId="61E3025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8DC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estern Laboratories Medical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5F9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hil Lantsberg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4B8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9/474-108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150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partment of Patholog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BF7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D55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43F38B" w14:textId="2B9C208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hil@sglacpas.com</w:t>
            </w:r>
          </w:p>
        </w:tc>
      </w:tr>
      <w:tr w:rsidR="00386291" w:rsidRPr="00041A3F" w14:paraId="15D464A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DF7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gile Occupational Medicin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084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nh Nguy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E237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619) 606-205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E6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001 Shellmound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D6E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B052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92DA7A" w14:textId="63BBDC8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.nguyen@agileoccmed.com</w:t>
            </w:r>
          </w:p>
        </w:tc>
      </w:tr>
      <w:tr w:rsidR="00386291" w:rsidRPr="00041A3F" w14:paraId="78ACC5B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5DE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estern Laboratories Medical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6E6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Iocc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2D50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50/430-883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2985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partment of Patholog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B7A6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2B23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4C56DA" w14:textId="0175E28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.iocco@gmail.com</w:t>
            </w:r>
          </w:p>
        </w:tc>
      </w:tr>
      <w:tr w:rsidR="00386291" w:rsidRPr="00041A3F" w14:paraId="5F9BED1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A7D4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C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5382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ula Farm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819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0/782-915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45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711 Ashley Circle, Ste. 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F2961" w14:textId="47A7B0A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owling Gree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318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Y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CCCB31" w14:textId="2812629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farmer@fcspsy.com</w:t>
            </w:r>
          </w:p>
        </w:tc>
      </w:tr>
      <w:tr w:rsidR="00386291" w:rsidRPr="00041A3F" w14:paraId="33C8DB2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47B5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ots Community Health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C20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ha Aboelat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2556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830-50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3F5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925 International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0B8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5E1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EE29DE" w14:textId="05D414F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noha@rootsclinic.org</w:t>
            </w:r>
          </w:p>
        </w:tc>
      </w:tr>
      <w:tr w:rsidR="00386291" w:rsidRPr="00041A3F" w14:paraId="40A17EC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D29A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Communit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409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mie Almanz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A67F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415-467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2D6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0 40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160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F1C5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0FA108" w14:textId="5940932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lmanza@bayareacs.org</w:t>
            </w:r>
          </w:p>
        </w:tc>
      </w:tr>
      <w:tr w:rsidR="00386291" w:rsidRPr="00041A3F" w14:paraId="0C892DC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A88F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oldfish Locum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452C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ila Hol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966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69) 304-441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6C8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865 Windcrest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656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lan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6E92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DA6CB5" w14:textId="283B685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olman@goldfishlocums.com</w:t>
            </w:r>
          </w:p>
        </w:tc>
      </w:tr>
      <w:tr w:rsidR="00386291" w:rsidRPr="00041A3F" w14:paraId="39A85E0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EE75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buntu Psychologic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DD4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smine Ree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1727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88/662-937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1B96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07 West 6th street suite 1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304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ron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EB40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5D3ADF" w14:textId="4B639C2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fo@ubuntupsych.com</w:t>
            </w:r>
          </w:p>
        </w:tc>
      </w:tr>
      <w:tr w:rsidR="00386291" w:rsidRPr="00041A3F" w14:paraId="74D1801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CAE7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Communit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D658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a Dal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D515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388-777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5B0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0 40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18B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EB2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6D6BE9" w14:textId="62839BB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daly@bayareacs.org</w:t>
            </w:r>
          </w:p>
        </w:tc>
      </w:tr>
      <w:tr w:rsidR="00386291" w:rsidRPr="00041A3F" w14:paraId="2CD1052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CDA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 WE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138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 Abrah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42D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25/579-487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168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080 Donlon Way Suite 1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4A3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C25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7B8CAF" w14:textId="066FC7F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abraham@bewell.pro</w:t>
            </w:r>
          </w:p>
        </w:tc>
      </w:tr>
      <w:tr w:rsidR="00386291" w:rsidRPr="00041A3F" w14:paraId="15D567A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F21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keley Youth Alternativ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BBD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vin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D937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845-90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F63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55 Allston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F3D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716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FDD4B2" w14:textId="6D7794D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williams@byaonline.org</w:t>
            </w:r>
          </w:p>
        </w:tc>
      </w:tr>
      <w:tr w:rsidR="00386291" w:rsidRPr="00041A3F" w14:paraId="4995B97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6A4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ivo HealthStaff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8320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cob Hor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309D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200-888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D166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501 Dublin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262E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A57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3C1F9E" w14:textId="4AB1CD9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horn@vivohealthstaff.com</w:t>
            </w:r>
          </w:p>
        </w:tc>
      </w:tr>
      <w:tr w:rsidR="00386291" w:rsidRPr="00041A3F" w14:paraId="7C1AAA46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874C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yannakai Nal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5B8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yannakai Nal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AA9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316-347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082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671  Stauffer Pla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8708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1157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B1B287" w14:textId="77A95AF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knalo@sbcglobal.net</w:t>
            </w:r>
          </w:p>
        </w:tc>
      </w:tr>
      <w:tr w:rsidR="00386291" w:rsidRPr="00041A3F" w14:paraId="1939DE9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3395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a Vincent Pol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B867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a Pol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3E2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395-508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622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19 Market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B15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7B93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992C01" w14:textId="7ADDF44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a@wonderfultherapy.com</w:t>
            </w:r>
          </w:p>
        </w:tc>
      </w:tr>
      <w:tr w:rsidR="00386291" w:rsidRPr="00041A3F" w14:paraId="21AC865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DBBA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lk &amp; Honey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492E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. Maisha Sc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08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748-834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D27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27 McDougal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244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llej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CD6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A2693F" w14:textId="5B2F3C3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mscottpsyd@gmail.com</w:t>
            </w:r>
          </w:p>
        </w:tc>
      </w:tr>
      <w:tr w:rsidR="00386291" w:rsidRPr="00041A3F" w14:paraId="0012BC46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B1D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anaMind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E62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ymond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FC1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77/459-646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9BD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59 W Macarthur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BC1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402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227C99" w14:textId="6E2675F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jones@pranamind.com</w:t>
            </w:r>
          </w:p>
        </w:tc>
      </w:tr>
      <w:tr w:rsidR="00386291" w:rsidRPr="00041A3F" w14:paraId="6BC50A4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D6FD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nes Psychologic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98F7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garet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12F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10221623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704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33 ESTUDILLO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D28D8" w14:textId="78C7055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48EB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C37DFC" w14:textId="6EC027D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nespsychological@gmail.com</w:t>
            </w:r>
          </w:p>
        </w:tc>
      </w:tr>
      <w:tr w:rsidR="00386291" w:rsidRPr="00041A3F" w14:paraId="575D9B7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84EE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bert Ralp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82A1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bert Ralp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2BD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403-183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8F8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57 MacArthur Blvd. #21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4EF62" w14:textId="686DE31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044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8235FB" w14:textId="3DC1B4F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bert.ralph@norbertralph.net</w:t>
            </w:r>
          </w:p>
        </w:tc>
      </w:tr>
      <w:tr w:rsidR="00386291" w:rsidRPr="00041A3F" w14:paraId="6BB8468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2612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ew Direction Counseling and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4DF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LE CROCKE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5267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5/223-810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16E1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6094 LA HWY 7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90713" w14:textId="0002703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rairie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14F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621479" w14:textId="14C7929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le.ross.crockett@gmail.com</w:t>
            </w:r>
          </w:p>
        </w:tc>
      </w:tr>
      <w:tr w:rsidR="00386291" w:rsidRPr="00041A3F" w14:paraId="1553E48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6FB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Valerie roxanne Edward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D7A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lerie edwar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60C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684-87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72F7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625 Calafia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45A73" w14:textId="780F2D7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E911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40283A" w14:textId="2BB9FB6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edwards@berkeley.edu</w:t>
            </w:r>
          </w:p>
        </w:tc>
      </w:tr>
      <w:tr w:rsidR="00386291" w:rsidRPr="00041A3F" w14:paraId="554B029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2F6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orldWide Interpreters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26BF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mes Villarre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5F0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66/967-531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1CAC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22 SPACE PARK D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DAD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us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46C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8B9E77" w14:textId="3842189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pport@e-wwi.com</w:t>
            </w:r>
          </w:p>
        </w:tc>
      </w:tr>
      <w:tr w:rsidR="00386291" w:rsidRPr="00041A3F" w14:paraId="59F0F21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E25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celyn E. Roland Ph.D., ABP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437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nette W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F52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9/521-84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AF4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937 Veneman Ave Suite B 12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920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odest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B50E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7C7DC0" w14:textId="1163745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landoffice@gmail.com</w:t>
            </w:r>
          </w:p>
        </w:tc>
      </w:tr>
      <w:tr w:rsidR="00386291" w:rsidRPr="00041A3F" w14:paraId="5362157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3916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ical Evaluators of Texas, ASO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D7A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acy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C9A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13/961-72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10F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11 W. 34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21B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us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454A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4FB1BA" w14:textId="5223AFC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jones@medevaltx.com</w:t>
            </w:r>
          </w:p>
        </w:tc>
      </w:tr>
      <w:tr w:rsidR="00386291" w:rsidRPr="00041A3F" w14:paraId="375757A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E81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oforce Personnel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73E5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chael Batt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F5C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/451-367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EA25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03 7th Street Suite 2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65C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urel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B77F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D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058F4C" w14:textId="26B360E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chael@proforceit.com</w:t>
            </w:r>
          </w:p>
        </w:tc>
      </w:tr>
      <w:tr w:rsidR="00386291" w:rsidRPr="00041A3F" w14:paraId="6DA516D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9D9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eteran Clinical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B92B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lissa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8B3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12/459-554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1BFF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517 E 450 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EA2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44A1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BA6AEF" w14:textId="0B663D3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lissa.johnson@veteranclinicalsolutions.com</w:t>
            </w:r>
          </w:p>
        </w:tc>
      </w:tr>
      <w:tr w:rsidR="00386291" w:rsidRPr="00041A3F" w14:paraId="6F97173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ACD1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C Services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9C2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anda McIv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D9FD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66/558-15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AA4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640 W REDSTONE CENTER DR STE 2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3D2B5" w14:textId="71433AF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ark Cit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73F7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T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7AD701" w14:textId="0668D4A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ationalrfps@supplementalhealthcare.com</w:t>
            </w:r>
          </w:p>
        </w:tc>
      </w:tr>
      <w:tr w:rsidR="00386291" w:rsidRPr="00041A3F" w14:paraId="2880C0E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3126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ew Healthcare Professional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6609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wight New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3A8B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21/888-324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D437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60 Maitland Ave, Suite 2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2CA4E" w14:textId="50AFF10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tamonte Spring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7FF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E7AA65" w14:textId="037E210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wight@newhealthprof.com</w:t>
            </w:r>
          </w:p>
        </w:tc>
      </w:tr>
      <w:tr w:rsidR="00386291" w:rsidRPr="00041A3F" w14:paraId="11161436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634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vation Worldwide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9CA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ry Weinste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D3A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8/688-506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65F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0 Glen street, Suite 2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6FFCE" w14:textId="0F03D54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Glen Cov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078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Y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E23B9E" w14:textId="7CE45EE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ddesk@mvation.com</w:t>
            </w:r>
          </w:p>
        </w:tc>
      </w:tr>
      <w:tr w:rsidR="00386291" w:rsidRPr="00041A3F" w14:paraId="43FA27E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220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ive Well-Be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6600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njay Sanga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F03E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19/684-57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565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920 Friars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4420E" w14:textId="62A21A5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Dieg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E1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B864A7" w14:textId="73E2A45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njay@strive2bfit.com</w:t>
            </w:r>
          </w:p>
        </w:tc>
      </w:tr>
      <w:tr w:rsidR="00386291" w:rsidRPr="00041A3F" w14:paraId="039B58F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A469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ectar Consult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443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chele Molit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730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731-872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F04B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99 highland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48A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3FF4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04D63A" w14:textId="6AB9124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chele@nectarconsulting.com</w:t>
            </w:r>
          </w:p>
        </w:tc>
      </w:tr>
      <w:tr w:rsidR="00386291" w:rsidRPr="00041A3F" w14:paraId="7ADE2FA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008B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P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B35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lustiano Ribeir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8256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910-229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0ED2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700 Martin Luther King Jr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7360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FA4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6F1751" w14:textId="54F84EB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lu@bayareapls.com</w:t>
            </w:r>
          </w:p>
        </w:tc>
      </w:tr>
      <w:tr w:rsidR="00386291" w:rsidRPr="00041A3F" w14:paraId="3A46505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7007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ett V Curtis, MD, A Prof Corp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9F49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ett Curt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99F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647-972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26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79 San Pab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C73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30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42C9D9" w14:textId="55D3D8D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vcurtis@mcomarin.com</w:t>
            </w:r>
          </w:p>
        </w:tc>
      </w:tr>
      <w:tr w:rsidR="00386291" w:rsidRPr="00041A3F" w14:paraId="6597DBA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4F0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obile-Med Work Health Solution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C13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lly Jurecze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6B9A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15/970-31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CD4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101 Forest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11D60" w14:textId="33BD29F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Jos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0DC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AC286F" w14:textId="3DE2FE7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tices@workhealthsolutions.com</w:t>
            </w:r>
          </w:p>
        </w:tc>
      </w:tr>
      <w:tr w:rsidR="00386291" w:rsidRPr="00041A3F" w14:paraId="2271323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176E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cred Roots Wholistic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B0D0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asheka Doss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EA2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301-801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578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45  Denlyn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7438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vat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57CC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910B74" w14:textId="6181C14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dossman972@gmail.com</w:t>
            </w:r>
          </w:p>
        </w:tc>
      </w:tr>
      <w:tr w:rsidR="00386291" w:rsidRPr="00041A3F" w14:paraId="6B73754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02F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mpu-Vision Consult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DC5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inda Lop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7D2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32/422-15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E04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50 Route 2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02F32" w14:textId="542E0E0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North Brunswic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F529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J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0FC133" w14:textId="2AF1801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fp@compuvis.com</w:t>
            </w:r>
          </w:p>
        </w:tc>
      </w:tr>
      <w:tr w:rsidR="00386291" w:rsidRPr="00041A3F" w14:paraId="7A24CC1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F8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ba QW Maternity Spa &amp; Wellness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5CF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IAMESHA GU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14D2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80/444-656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A6C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05 N DOBSON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16EB5" w14:textId="72D7959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handl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0C8A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Z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ADAF24" w14:textId="459D694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tact@globalmaternalwellness.org</w:t>
            </w:r>
          </w:p>
        </w:tc>
      </w:tr>
      <w:tr w:rsidR="00386291" w:rsidRPr="00041A3F" w14:paraId="1C1C4FE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5C02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ategic Amelioration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899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y Tadro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57D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7/476-326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A7DA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497 Pippen D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2E6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rland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B3C5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17120C" w14:textId="08FDD91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yt@strategicamelioration.com</w:t>
            </w:r>
          </w:p>
        </w:tc>
      </w:tr>
      <w:tr w:rsidR="00386291" w:rsidRPr="00041A3F" w14:paraId="2ACFEAA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1CF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imonieluvstea L.L.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7C36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imone Sc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05E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9/938-53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8AA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825 Ensenada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E446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ock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234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B01986" w14:textId="1F5DE8C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imonerenee@outlook.com</w:t>
            </w:r>
          </w:p>
        </w:tc>
      </w:tr>
      <w:tr w:rsidR="00386291" w:rsidRPr="00041A3F" w14:paraId="19982E3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981E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talMed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A2D9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nriette Burban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31E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20/560-397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A62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1 College Avenue #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C1E3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pple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F3C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I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423FD8" w14:textId="5E87923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burbank@totalmed.com</w:t>
            </w:r>
          </w:p>
        </w:tc>
      </w:tr>
      <w:tr w:rsidR="00386291" w:rsidRPr="00041A3F" w14:paraId="310E111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0D6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ical Evaluators of Texas, ASO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C8D5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io Rui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76F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13/961-72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644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11 W. 34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D877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us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25A1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66DBE1" w14:textId="559FCBB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ruiz@medevaltx.com</w:t>
            </w:r>
          </w:p>
        </w:tc>
      </w:tr>
      <w:tr w:rsidR="00386291" w:rsidRPr="00041A3F" w14:paraId="3FC0515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19A3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ive Well-Be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5C5B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it Sanga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A4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19/684-57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A4E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920 Friars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4B463" w14:textId="60205B2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Dieg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916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79B278" w14:textId="313C719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ngani@strive2bfit.com</w:t>
            </w:r>
          </w:p>
        </w:tc>
      </w:tr>
      <w:tr w:rsidR="00386291" w:rsidRPr="00041A3F" w14:paraId="290B839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DC68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ett V Curtis, MD, A Prof Corp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62B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ori Furtad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6C41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647-972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C9D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79 San Pab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EB7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B0B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E576CE" w14:textId="32F3EF5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ori@mcomarin.com</w:t>
            </w:r>
          </w:p>
        </w:tc>
      </w:tr>
      <w:tr w:rsidR="00386291" w:rsidRPr="00041A3F" w14:paraId="161298C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33D8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ba QW Maternity Spa &amp; Wellness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B19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riana Good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1714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80/572-122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365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05 N DOBSON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6DA06" w14:textId="5EADC8D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handl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E7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Z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45AD36" w14:textId="0921809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tact@qwmspllc.com</w:t>
            </w:r>
          </w:p>
        </w:tc>
      </w:tr>
      <w:tr w:rsidR="00386291" w:rsidRPr="00041A3F" w14:paraId="1FC4AC0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BF1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RIGHT 36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A63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itt Miazgowic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1E1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845-819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2E59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63 Mission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E0859" w14:textId="1F6B47F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337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DC0BFD" w14:textId="76E7802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tracts@healthright360.org</w:t>
            </w:r>
          </w:p>
        </w:tc>
      </w:tr>
      <w:tr w:rsidR="00386291" w:rsidRPr="00041A3F" w14:paraId="0BE7427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9189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ameda County Sheriffs Off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1E0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tin Neideff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81B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 667759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3A4A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01 Lakeside Drive, 12th Floo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010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69E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9FBB74" w14:textId="186007B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jneideffer@acgov.org</w:t>
            </w:r>
          </w:p>
        </w:tc>
      </w:tr>
      <w:tr w:rsidR="00386291" w:rsidRPr="00041A3F" w14:paraId="16888B1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C686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edwood Toxicology Laboratory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D12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y Tard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439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/255-215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0B51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650 Westwind Boulevar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0E118" w14:textId="60B5E4F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ta Ros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81B1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D495EE" w14:textId="6151266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ds@redwoodtoxicology.com</w:t>
            </w:r>
          </w:p>
        </w:tc>
      </w:tr>
      <w:tr w:rsidR="00386291" w:rsidRPr="00041A3F" w14:paraId="4B07E70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C39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ast Bay Agency for Childr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669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ulie We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F7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844-670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ECA8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828 Ford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DCF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8DAA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D874DC" w14:textId="41A4B83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west@ebac.org</w:t>
            </w:r>
          </w:p>
        </w:tc>
      </w:tr>
      <w:tr w:rsidR="00386291" w:rsidRPr="00041A3F" w14:paraId="2A57F44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5C4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 Incorporate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2FD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hitney Fisch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4A8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3/218-108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FAC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265 Gunbarrel Ave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111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ould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603C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2AC1C1" w14:textId="68EEE27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hitney.fischer@bi.com</w:t>
            </w:r>
          </w:p>
        </w:tc>
      </w:tr>
      <w:tr w:rsidR="00386291" w:rsidRPr="00041A3F" w14:paraId="2575BB2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27E7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ntinel Offender Servic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96F3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udry Wyri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BA9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/589-60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71A2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20 North Simon Circl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2A0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aheim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BD5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5420A9" w14:textId="7EB8F9B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wyrick@sentineladvantage.com</w:t>
            </w:r>
          </w:p>
        </w:tc>
      </w:tr>
      <w:tr w:rsidR="00386291" w:rsidRPr="00041A3F" w14:paraId="174BC24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A87A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nesis Worship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24D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orge Matthew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D9CE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47-465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940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08 Ritchi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609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DAD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BA90A4" w14:textId="6D9BE70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orgeamatthews@gmail.com</w:t>
            </w:r>
          </w:p>
        </w:tc>
      </w:tr>
      <w:tr w:rsidR="00386291" w:rsidRPr="00041A3F" w14:paraId="0535AD2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95B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The Healthy Teen Project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27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m Breh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4E3D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50/900-846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6AF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00 Tennessee St., Unit 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8C1ED" w14:textId="16CFF4B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48B7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A85E46" w14:textId="5CFDB00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m@healthyteenproject.com</w:t>
            </w:r>
          </w:p>
        </w:tc>
      </w:tr>
      <w:tr w:rsidR="00386291" w:rsidRPr="00041A3F" w14:paraId="3BCC14A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05F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umni Staffing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2E8E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effrey Reynol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E9B7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08/842-82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E4C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31 US Highway 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7FD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idgewat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486C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J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53E02D" w14:textId="0D6B179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reynolds@alumnihealthcare.com</w:t>
            </w:r>
          </w:p>
        </w:tc>
      </w:tr>
      <w:tr w:rsidR="00386291" w:rsidRPr="00041A3F" w14:paraId="41DC499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169F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ing Integrative Clinical Solutions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B09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khesenamun Ba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5A1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.624.619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4EE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18 Bonita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F49E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27F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8CC7DD" w14:textId="55578A9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ball@beingmentalhealth.com</w:t>
            </w:r>
          </w:p>
        </w:tc>
      </w:tr>
      <w:tr w:rsidR="00386291" w:rsidRPr="00041A3F" w14:paraId="17892E2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F292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s Bev Addiction Counseling &amp;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B73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verly Ti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E7C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72-588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1558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65 65th Street Apt 41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139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823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FCA66C" w14:textId="3991F80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gbev5010@gmail.com</w:t>
            </w:r>
          </w:p>
        </w:tc>
      </w:tr>
      <w:tr w:rsidR="00386291" w:rsidRPr="00041A3F" w14:paraId="395B71E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CCC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Care Staff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219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vid Beauch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8B8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70/904-501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1B2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50 Old Peachtree Road Northwe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2D2A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wane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924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245EF4" w14:textId="24F6720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vid@medcarestaffing.com</w:t>
            </w:r>
          </w:p>
        </w:tc>
      </w:tr>
      <w:tr w:rsidR="00386291" w:rsidRPr="00041A3F" w14:paraId="0E3D2C4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DC52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PE Program, A Licensed Clinical Soci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009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nelle Harp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853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220-818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F819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45 B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A690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CD5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8D63DF" w14:textId="7E08011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harper@hopeprogram.biz</w:t>
            </w:r>
          </w:p>
        </w:tc>
      </w:tr>
      <w:tr w:rsidR="00386291" w:rsidRPr="00041A3F" w14:paraId="765CA29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806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amily Spr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873C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m Himelste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E8C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470-57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7E4E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615 Ashby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619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4E0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B1DC48" w14:textId="5659106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m@myfamilyspring.com</w:t>
            </w:r>
          </w:p>
        </w:tc>
      </w:tr>
      <w:tr w:rsidR="00386291" w:rsidRPr="00041A3F" w14:paraId="788F99F6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5DB3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P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8741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derick Fiel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BB59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16/256-871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2EE2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40 fulton ave suite 12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7F948" w14:textId="461A3AA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crament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31D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73B911" w14:textId="2B40167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psolutions.operations@gmail.com</w:t>
            </w:r>
          </w:p>
        </w:tc>
      </w:tr>
      <w:tr w:rsidR="00386291" w:rsidRPr="00041A3F" w14:paraId="767610C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27B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WANTED COM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96C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ichie MacAul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5FF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4/996-658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4B1C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5 Perimeter Center Place N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5BF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unwood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DE97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B2ABD0" w14:textId="27923DE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bradford@drwhealth.com</w:t>
            </w:r>
          </w:p>
        </w:tc>
      </w:tr>
      <w:tr w:rsidR="00386291" w:rsidRPr="00041A3F" w14:paraId="4ECA622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E36F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estorative Justice for Oakland You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FCD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iahsha Bankhea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7547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599-777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10D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733 Broad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0D2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69D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51F900" w14:textId="00F2F33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iahsha@rjoyoakland.org</w:t>
            </w:r>
          </w:p>
        </w:tc>
      </w:tr>
      <w:tr w:rsidR="00386291" w:rsidRPr="00041A3F" w14:paraId="2D2A597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4FE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RIGHT 36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0E67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itka Eis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692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762-155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03A6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63 Mission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E43EA" w14:textId="6372D2F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013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294434" w14:textId="653D5AC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eisen@healthright360.org</w:t>
            </w:r>
          </w:p>
        </w:tc>
      </w:tr>
      <w:tr w:rsidR="00386291" w:rsidRPr="00041A3F" w14:paraId="022E540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78E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ameda Famil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B699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therine Schwart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F31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629-63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266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325 Clement Avenue, Suite 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20B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424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E7EAFA" w14:textId="2624E19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schwartz@alamedafs.org</w:t>
            </w:r>
          </w:p>
        </w:tc>
      </w:tr>
      <w:tr w:rsidR="00386291" w:rsidRPr="00041A3F" w14:paraId="267794B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9AC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amily Service Counseling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4AA9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isa Per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19B8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483-671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966B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08 San Leandro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52815" w14:textId="159975E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F85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07DB5E" w14:textId="30B7FC8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perry@fscc.org</w:t>
            </w:r>
          </w:p>
        </w:tc>
      </w:tr>
      <w:tr w:rsidR="00386291" w:rsidRPr="00041A3F" w14:paraId="1F9817D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11C2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&amp; Associat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1DEA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ennifer Castellar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8A3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78 513 769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B0F7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0 Jubilee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CF3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eabod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EE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444F03" w14:textId="57B44B7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castellarin@bartonassociates.com</w:t>
            </w:r>
          </w:p>
        </w:tc>
      </w:tr>
      <w:tr w:rsidR="00386291" w:rsidRPr="00041A3F" w14:paraId="3413E29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715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PE Program, A Licensed Clinical Soci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F27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annon Smi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91BE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764-242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160B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45 B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80B7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DD7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EB1865" w14:textId="7DCA1CB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smith@hopeprogram.biz</w:t>
            </w:r>
          </w:p>
        </w:tc>
      </w:tr>
      <w:tr w:rsidR="00386291" w:rsidRPr="00041A3F" w14:paraId="3821FB4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967B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raki Management-CA, LLC dba Lightfull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BD6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racy Rog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382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41/391-726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12D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435 Thousand Oaks Blvd #318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34E5" w14:textId="063FCE4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Thousand Oak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4EE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578F52" w14:textId="2FD688F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racy.rogers@lightfully.com</w:t>
            </w:r>
          </w:p>
        </w:tc>
      </w:tr>
      <w:tr w:rsidR="00386291" w:rsidRPr="00041A3F" w14:paraId="0D5E9D5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1BF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RIGHT 36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734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cie Morg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A1A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254-494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07D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63 Mission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9BF34" w14:textId="3211A24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915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E10A8E" w14:textId="7AED519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morgan@healthright360.org</w:t>
            </w:r>
          </w:p>
        </w:tc>
      </w:tr>
      <w:tr w:rsidR="00386291" w:rsidRPr="00041A3F" w14:paraId="09F6E8F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BF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B Staffing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C55F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onny 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C0D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88-515-39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76D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451 S Mercy Rd Gilbert, AZ, 8529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6A0B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ilber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15B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Z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EDE1A9" w14:textId="785BD69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26" w:tooltip="mailto:dte@abstaffing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dte@abstaffing.com</w:t>
              </w:r>
            </w:hyperlink>
          </w:p>
        </w:tc>
      </w:tr>
      <w:tr w:rsidR="00386291" w:rsidRPr="00041A3F" w14:paraId="1CA7719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3F3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ckson &amp; Coker LocumTenen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7B9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a Sipraseu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15B5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-272-270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960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655 Northwinds Parkway, Alpharetta, GA 300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46D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pharett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BE57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6F6CA3" w14:textId="3450BE9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27" w:tooltip="mailto:government@jacksonandcoker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government@jacksonandcoker.com</w:t>
              </w:r>
            </w:hyperlink>
          </w:p>
        </w:tc>
      </w:tr>
      <w:tr w:rsidR="00386291" w:rsidRPr="00041A3F" w14:paraId="65E179B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DBF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gent Infotech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7685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ishnavi Sharm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ABB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12) 785-37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CEA2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35 Boyce Rd, Pittsburgh, PA 1524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FAB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ittsburg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310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67B041" w14:textId="51A6562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ishnavi.sharma@cogentinfo.com</w:t>
            </w:r>
          </w:p>
        </w:tc>
      </w:tr>
      <w:tr w:rsidR="00386291" w:rsidRPr="00041A3F" w14:paraId="04168F6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8367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xMed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ED8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ny Ric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62B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-822-943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99B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500 W Olive Ave STE 300 Burbank CA 915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DB7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urban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626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0878FE" w14:textId="4290682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rico@exmedinc.com</w:t>
            </w:r>
          </w:p>
        </w:tc>
      </w:tr>
      <w:tr w:rsidR="00386291" w:rsidRPr="00041A3F" w14:paraId="261778B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72D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N Healthca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2554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chelle Du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EE2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-272-270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8DB6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999 Olympus Blvd, #5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6CC1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lla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C8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TX 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880AE9" w14:textId="2CC70EE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28" w:tooltip="mailto:michelle.dunn@amnhealthcare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michelle.dunn@amnhealthcare.com</w:t>
              </w:r>
            </w:hyperlink>
          </w:p>
        </w:tc>
      </w:tr>
      <w:tr w:rsidR="00386291" w:rsidRPr="00041A3F" w14:paraId="6684F94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DF54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813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tthew Kauf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73D4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1-348-554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74C9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01 Villag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26811" w14:textId="0CC5645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West Palm Beac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F2FE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5CFDE5" w14:textId="2FA53DC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29" w:tooltip="mailto:mkaufman@bartonassociate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mkaufman@bartonassociates.com</w:t>
              </w:r>
            </w:hyperlink>
          </w:p>
        </w:tc>
      </w:tr>
      <w:tr w:rsidR="00386291" w:rsidRPr="00041A3F" w14:paraId="25DEA7B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C16C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ergis Healthcare Satff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184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lby Ty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907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-982-001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C8A7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100 Powell Street Ste 6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A12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085E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2D2483" w14:textId="4614B2F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0" w:tooltip="mailto:shtyler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shtyler@amergis.com</w:t>
              </w:r>
            </w:hyperlink>
          </w:p>
        </w:tc>
      </w:tr>
      <w:tr w:rsidR="00386291" w:rsidRPr="00041A3F" w14:paraId="463195D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496C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Associates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A44B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shley Guardascio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9E45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1-348-5537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98D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01 Village Blvd, West Palm Beac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D0AE5" w14:textId="17D3283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West Palm Beac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7DF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635E9D" w14:textId="548B237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clinger@bartonassociates.com </w:t>
            </w:r>
          </w:p>
        </w:tc>
      </w:tr>
      <w:tr w:rsidR="00386291" w:rsidRPr="00041A3F" w14:paraId="454D519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EF74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te Shearer'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06C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net Ridl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8F09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78-690-764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1DD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75 Northwinds Parkway, Alpharet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442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pharett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4365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34E54B" w14:textId="317137D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1" w:tooltip="mailto:jridling@locumtenen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jridling@locumtenens.com</w:t>
              </w:r>
            </w:hyperlink>
          </w:p>
        </w:tc>
      </w:tr>
      <w:tr w:rsidR="00386291" w:rsidRPr="00041A3F" w14:paraId="0833AA9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055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te Shearer'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2EC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Kate Shearer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E9D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78-690-764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7DA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75 Northwinds Parkway, Alpharet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70A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pharett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A46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4CAA72" w14:textId="3AC10A9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2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graysonandkate@locumtenens.com</w:t>
              </w:r>
            </w:hyperlink>
          </w:p>
        </w:tc>
      </w:tr>
      <w:tr w:rsidR="00386291" w:rsidRPr="00041A3F" w14:paraId="3A69324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407C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Worldwide Travel Staffing Limite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BE5A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m Giordan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597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66-633-37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E4B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829 Sheridan Drive, Tonawanda NY 141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3878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nawan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259D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Y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EDA894" w14:textId="449E3F3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giordano@worldwidetravelstaffing.com</w:t>
            </w:r>
          </w:p>
        </w:tc>
      </w:tr>
      <w:tr w:rsidR="00386291" w:rsidRPr="00041A3F" w14:paraId="768BD56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B63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B7FB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annon Ave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E837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43-430-384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54D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0BFB4" w14:textId="02086A3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7431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16B0DC" w14:textId="3C632D5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3" w:tooltip="mailto:shpintan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shpintan@amergis.com</w:t>
              </w:r>
            </w:hyperlink>
          </w:p>
        </w:tc>
      </w:tr>
      <w:tr w:rsidR="00386291" w:rsidRPr="00041A3F" w14:paraId="5ED5071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645B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ross Country Healthca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CE5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 McCa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4BB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1.617.250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4F8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551 Park of Commerce Blvd.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F957C" w14:textId="51659CE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oca Ra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677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D913AF" w14:textId="67C30DC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mccann@crosscountry.com</w:t>
            </w:r>
          </w:p>
        </w:tc>
      </w:tr>
      <w:tr w:rsidR="00386291" w:rsidRPr="00041A3F" w14:paraId="3F7924A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D505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nd Century Technologi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F53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Hansika Chawla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7E1F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66-537-919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3929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BCC53" w14:textId="356789D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A76B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089642" w14:textId="10C39E9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ledproposals@tscti.com</w:t>
            </w:r>
          </w:p>
        </w:tc>
      </w:tr>
      <w:tr w:rsidR="00386291" w:rsidRPr="00041A3F" w14:paraId="56495B6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05A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F00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tthew Kauf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CE00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1-348-554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B46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01 Villag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50F66" w14:textId="5E3E9D4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West Palm Beac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CBF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EBDB50" w14:textId="22DF511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4" w:tooltip="mailto:mkaufman@bartonassociate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 xml:space="preserve"> mkaufman@bartonassociates.com</w:t>
              </w:r>
            </w:hyperlink>
          </w:p>
        </w:tc>
      </w:tr>
      <w:tr w:rsidR="00386291" w:rsidRPr="00041A3F" w14:paraId="2C51C5D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4B2B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ampion Talent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831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moregie Uzz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1D4B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4-402-767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AA9A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71 Weelaunee RD Ellenw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A646B" w14:textId="3240C70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Rd Ellenwoo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B62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6A8A8A" w14:textId="64BCB6D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5" w:tooltip="mailto:omoregieuzzi@championtalentco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omoregieuzzi@championtalentco.com</w:t>
              </w:r>
            </w:hyperlink>
          </w:p>
        </w:tc>
      </w:tr>
      <w:tr w:rsidR="00386291" w:rsidRPr="00041A3F" w14:paraId="5A5FAED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FD70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Medicus Healthcare Solutions POC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8B5B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Courtney Gould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FA0E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03-212-985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C37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 Roulston Rd, Windham NH 03087       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065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indham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B2B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H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5E3D3A" w14:textId="73BE40D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6" w:tooltip="mailto:cgould@medicushc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cgould@medicushcs.com  </w:t>
              </w:r>
            </w:hyperlink>
          </w:p>
        </w:tc>
      </w:tr>
      <w:tr w:rsidR="00386291" w:rsidRPr="00041A3F" w14:paraId="2AE84B7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24C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Sync Consulting Servic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EB3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e Hitchco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F795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FB9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80 Lead Hill Blvd Suite 2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8DA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sevill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2DF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AAA77E" w14:textId="3805A6C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itchcock@insynconline.net</w:t>
            </w:r>
          </w:p>
        </w:tc>
      </w:tr>
      <w:tr w:rsidR="00386291" w:rsidRPr="00041A3F" w14:paraId="7B768E8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4D5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PG Healthca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4AB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mantha Whi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F7B4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8B4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9A438" w14:textId="6089786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DFC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72FD91" w14:textId="3627D24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7" w:tooltip="mailto:sam@kpgprovider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sam@kpgproviders.com</w:t>
              </w:r>
            </w:hyperlink>
          </w:p>
        </w:tc>
      </w:tr>
      <w:tr w:rsidR="00386291" w:rsidRPr="00041A3F" w14:paraId="41CF98B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6854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Registry of Physician Specialist 2255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372C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ing Richard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6CD1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25-974-17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646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tra Costa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CBC2C" w14:textId="69F95C9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 Hill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BC49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B0CDAF" w14:textId="06C617D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8" w:tooltip="mailto:ling@mdregistry.org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ling@mdregistry.org</w:t>
              </w:r>
            </w:hyperlink>
          </w:p>
        </w:tc>
      </w:tr>
      <w:tr w:rsidR="00386291" w:rsidRPr="00041A3F" w14:paraId="326B99E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1FAF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ergis Healthcare Staff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5E42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ert Hen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F2A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E8FC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DA7CB" w14:textId="222B877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AF7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562F91" w14:textId="528281E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9" w:tooltip="mailto:rohenke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rohenke@amergis.com</w:t>
              </w:r>
            </w:hyperlink>
          </w:p>
        </w:tc>
      </w:tr>
      <w:tr w:rsidR="00386291" w:rsidRPr="00041A3F" w14:paraId="5FEF2AB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B1C2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ergis Healthcare Staff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43F6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yley Higgi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19C4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5104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F693D" w14:textId="233D8C0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5080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51B73B" w14:textId="1049958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40" w:tooltip="mailto:hahiggin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hahiggin@amergis.com</w:t>
              </w:r>
            </w:hyperlink>
          </w:p>
        </w:tc>
      </w:tr>
      <w:tr w:rsidR="00386291" w:rsidRPr="00041A3F" w14:paraId="6F87D2B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5ED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ergis Government Staff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14E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yreen Crap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34B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-926-81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5F31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BDCC6" w14:textId="261C70D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Los Angele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177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EF39C3" w14:textId="3A928EB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41" w:tooltip="mailto:tycrape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tycrape@amergis.com</w:t>
              </w:r>
            </w:hyperlink>
          </w:p>
        </w:tc>
      </w:tr>
      <w:tr w:rsidR="00386291" w:rsidRPr="00041A3F" w14:paraId="18D4DD4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ABC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skriter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C987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ul Mil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2FF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2-465-121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76AE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C548A" w14:textId="46DDF93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416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18CF47" w14:textId="10883B3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42" w:tooltip="mailto:business.coordinator@diskriter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business.coordinator@diskriter.com</w:t>
              </w:r>
            </w:hyperlink>
          </w:p>
        </w:tc>
      </w:tr>
      <w:tr w:rsidR="00386291" w:rsidRPr="00041A3F" w14:paraId="0C8A5F34" w14:textId="77777777" w:rsidTr="00A920DE">
        <w:trPr>
          <w:trHeight w:val="27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A3B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C Service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A3C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ra MacDonal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A618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16-512-38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B691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6955 Union Park Center Dr., Ste 4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B0E97" w14:textId="5CAB44F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ottonwood Height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B870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UT 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780CA9" w14:textId="0407481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43" w:tooltip="mailto:smacdonald@shccare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smacdonald@shccares.com</w:t>
              </w:r>
            </w:hyperlink>
          </w:p>
        </w:tc>
      </w:tr>
    </w:tbl>
    <w:p w14:paraId="6248AB09" w14:textId="77777777" w:rsidR="00B45839" w:rsidRPr="00041A3F" w:rsidRDefault="00B45839" w:rsidP="008547E2">
      <w:pPr>
        <w:spacing w:before="80"/>
        <w:rPr>
          <w:rFonts w:asciiTheme="minorHAnsi" w:hAnsiTheme="minorHAnsi" w:cstheme="minorHAnsi"/>
          <w:bCs/>
          <w:iCs/>
          <w:sz w:val="18"/>
          <w:szCs w:val="18"/>
        </w:rPr>
      </w:pPr>
    </w:p>
    <w:sectPr w:rsidR="00B45839" w:rsidRPr="00041A3F" w:rsidSect="003E42F3">
      <w:footerReference w:type="default" r:id="rId44"/>
      <w:pgSz w:w="15840" w:h="12240" w:orient="landscape" w:code="1"/>
      <w:pgMar w:top="720" w:right="1800" w:bottom="630" w:left="720" w:header="630" w:footer="3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994F57" w14:textId="77777777" w:rsidR="00626C34" w:rsidRDefault="00626C34">
      <w:r>
        <w:separator/>
      </w:r>
    </w:p>
  </w:endnote>
  <w:endnote w:type="continuationSeparator" w:id="0">
    <w:p w14:paraId="0D03186A" w14:textId="77777777" w:rsidR="00626C34" w:rsidRDefault="00626C34">
      <w:r>
        <w:continuationSeparator/>
      </w:r>
    </w:p>
  </w:endnote>
  <w:endnote w:type="continuationNotice" w:id="1">
    <w:p w14:paraId="1D7EEFB3" w14:textId="77777777" w:rsidR="00626C34" w:rsidRDefault="00626C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>RFP/Q No. xxxxxx</w:t>
    </w:r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08B4A" w14:textId="77777777" w:rsidR="009146B7" w:rsidRDefault="00DC0F2C" w:rsidP="009146B7">
    <w:pPr>
      <w:pStyle w:val="Footer"/>
      <w:tabs>
        <w:tab w:val="clear" w:pos="8640"/>
        <w:tab w:val="right" w:pos="13320"/>
      </w:tabs>
      <w:rPr>
        <w:rFonts w:ascii="Calibri" w:hAnsi="Calibri" w:cs="Calibri"/>
        <w:color w:val="FF0000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</w:p>
  <w:p w14:paraId="36CBA1CC" w14:textId="3B36A92D" w:rsidR="00ED154A" w:rsidRPr="00934962" w:rsidRDefault="00ED154A" w:rsidP="003E42F3">
    <w:pPr>
      <w:pStyle w:val="Footer"/>
      <w:tabs>
        <w:tab w:val="clear" w:pos="8640"/>
        <w:tab w:val="right" w:pos="13320"/>
      </w:tabs>
      <w:jc w:val="right"/>
      <w:rPr>
        <w:rFonts w:ascii="Calibri" w:hAnsi="Calibri" w:cs="Calibri"/>
        <w:sz w:val="18"/>
        <w:szCs w:val="18"/>
      </w:rPr>
    </w:pPr>
    <w:r w:rsidRPr="00934962">
      <w:rPr>
        <w:rFonts w:ascii="Calibri" w:hAnsi="Calibri" w:cs="Calibri"/>
        <w:sz w:val="18"/>
        <w:szCs w:val="18"/>
      </w:rPr>
      <w:t>RFP No.</w:t>
    </w:r>
    <w:r w:rsidR="00934962" w:rsidRPr="00934962">
      <w:rPr>
        <w:rFonts w:ascii="Calibri" w:hAnsi="Calibri" w:cs="Calibri"/>
        <w:sz w:val="18"/>
        <w:szCs w:val="18"/>
      </w:rPr>
      <w:t>902549</w:t>
    </w:r>
    <w:r w:rsidRPr="00934962">
      <w:rPr>
        <w:rFonts w:ascii="Calibri" w:hAnsi="Calibri" w:cs="Calibri"/>
        <w:sz w:val="18"/>
        <w:szCs w:val="18"/>
      </w:rPr>
      <w:t xml:space="preserve">, Addendum No. </w:t>
    </w:r>
    <w:r w:rsidR="00837DFD">
      <w:rPr>
        <w:rFonts w:ascii="Calibri" w:hAnsi="Calibri" w:cs="Calibri"/>
        <w:sz w:val="18"/>
        <w:szCs w:val="18"/>
      </w:rPr>
      <w:t>3</w:t>
    </w:r>
  </w:p>
  <w:p w14:paraId="3D0AED25" w14:textId="0905F2F5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  <w:r w:rsidR="00665925">
      <w:rPr>
        <w:rFonts w:ascii="Calibri" w:hAnsi="Calibri" w:cs="Calibri"/>
        <w:sz w:val="18"/>
        <w:szCs w:val="18"/>
      </w:rPr>
      <w:t xml:space="preserve"> of </w:t>
    </w:r>
    <w:r w:rsidR="00EC57D6">
      <w:rPr>
        <w:rFonts w:ascii="Calibri" w:hAnsi="Calibri" w:cs="Calibri"/>
        <w:sz w:val="18"/>
        <w:szCs w:val="18"/>
      </w:rPr>
      <w:fldChar w:fldCharType="begin"/>
    </w:r>
    <w:r w:rsidR="00EC57D6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="00EC57D6">
      <w:rPr>
        <w:rFonts w:ascii="Calibri" w:hAnsi="Calibri" w:cs="Calibri"/>
        <w:sz w:val="18"/>
        <w:szCs w:val="18"/>
      </w:rPr>
      <w:fldChar w:fldCharType="separate"/>
    </w:r>
    <w:r w:rsidR="00EC57D6">
      <w:rPr>
        <w:rFonts w:ascii="Calibri" w:hAnsi="Calibri" w:cs="Calibri"/>
        <w:noProof/>
        <w:sz w:val="18"/>
        <w:szCs w:val="18"/>
      </w:rPr>
      <w:t>10</w:t>
    </w:r>
    <w:r w:rsidR="00EC57D6">
      <w:rPr>
        <w:rFonts w:ascii="Calibri" w:hAnsi="Calibri" w:cs="Calibri"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A2BA2" w14:textId="77777777" w:rsidR="00880020" w:rsidRDefault="00880020" w:rsidP="009146B7">
    <w:pPr>
      <w:pStyle w:val="Footer"/>
      <w:tabs>
        <w:tab w:val="clear" w:pos="8640"/>
        <w:tab w:val="right" w:pos="13320"/>
      </w:tabs>
      <w:rPr>
        <w:rFonts w:ascii="Calibri" w:hAnsi="Calibri" w:cs="Calibri"/>
        <w:color w:val="FF0000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</w:p>
  <w:p w14:paraId="7FE8B040" w14:textId="4EF5B849" w:rsidR="00880020" w:rsidRPr="00934962" w:rsidRDefault="00880020" w:rsidP="003E42F3">
    <w:pPr>
      <w:pStyle w:val="Footer"/>
      <w:tabs>
        <w:tab w:val="clear" w:pos="8640"/>
        <w:tab w:val="right" w:pos="13320"/>
      </w:tabs>
      <w:jc w:val="right"/>
      <w:rPr>
        <w:rFonts w:ascii="Calibri" w:hAnsi="Calibri" w:cs="Calibri"/>
        <w:sz w:val="18"/>
        <w:szCs w:val="18"/>
      </w:rPr>
    </w:pPr>
    <w:r w:rsidRPr="00934962">
      <w:rPr>
        <w:rFonts w:ascii="Calibri" w:hAnsi="Calibri" w:cs="Calibri"/>
        <w:sz w:val="18"/>
        <w:szCs w:val="18"/>
      </w:rPr>
      <w:t xml:space="preserve">RFP No.902549, </w:t>
    </w:r>
    <w:r w:rsidRPr="00D56280">
      <w:rPr>
        <w:rFonts w:ascii="Calibri" w:hAnsi="Calibri" w:cs="Calibri"/>
        <w:sz w:val="18"/>
        <w:szCs w:val="18"/>
      </w:rPr>
      <w:t>Vendor Bid List</w:t>
    </w:r>
  </w:p>
  <w:p w14:paraId="1CBE959E" w14:textId="0C748BBB" w:rsidR="00880020" w:rsidRPr="008F1AC7" w:rsidRDefault="00880020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>
      <w:rPr>
        <w:rFonts w:ascii="Calibri" w:hAnsi="Calibri" w:cs="Calibri"/>
        <w:sz w:val="18"/>
        <w:szCs w:val="18"/>
      </w:rPr>
      <w:fldChar w:fldCharType="begin"/>
    </w:r>
    <w:r>
      <w:rPr>
        <w:rFonts w:ascii="Calibri" w:hAnsi="Calibri" w:cs="Calibri"/>
        <w:sz w:val="18"/>
        <w:szCs w:val="18"/>
      </w:rPr>
      <w:instrText xml:space="preserve"> PAGE  \* Arabic  \* MERGEFORMAT </w:instrText>
    </w:r>
    <w:r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>
      <w:rPr>
        <w:rFonts w:ascii="Calibri" w:hAnsi="Calibri" w:cs="Calibri"/>
        <w:sz w:val="18"/>
        <w:szCs w:val="18"/>
      </w:rPr>
      <w:fldChar w:fldCharType="end"/>
    </w:r>
    <w:r w:rsidR="00EC57D6">
      <w:rPr>
        <w:rFonts w:ascii="Calibri" w:hAnsi="Calibri" w:cs="Calibri"/>
        <w:sz w:val="18"/>
        <w:szCs w:val="18"/>
      </w:rPr>
      <w:t xml:space="preserve"> of </w:t>
    </w:r>
    <w:r w:rsidR="00EC57D6">
      <w:rPr>
        <w:rFonts w:ascii="Calibri" w:hAnsi="Calibri" w:cs="Calibri"/>
        <w:sz w:val="18"/>
        <w:szCs w:val="18"/>
      </w:rPr>
      <w:fldChar w:fldCharType="begin"/>
    </w:r>
    <w:r w:rsidR="00EC57D6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="00EC57D6">
      <w:rPr>
        <w:rFonts w:ascii="Calibri" w:hAnsi="Calibri" w:cs="Calibri"/>
        <w:sz w:val="18"/>
        <w:szCs w:val="18"/>
      </w:rPr>
      <w:fldChar w:fldCharType="separate"/>
    </w:r>
    <w:r w:rsidR="00EC57D6">
      <w:rPr>
        <w:rFonts w:ascii="Calibri" w:hAnsi="Calibri" w:cs="Calibri"/>
        <w:noProof/>
        <w:sz w:val="18"/>
        <w:szCs w:val="18"/>
      </w:rPr>
      <w:t>10</w:t>
    </w:r>
    <w:r w:rsidR="00EC57D6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9C4FD" w14:textId="77777777" w:rsidR="00626C34" w:rsidRDefault="00626C34">
      <w:r>
        <w:separator/>
      </w:r>
    </w:p>
  </w:footnote>
  <w:footnote w:type="continuationSeparator" w:id="0">
    <w:p w14:paraId="0301B3FB" w14:textId="77777777" w:rsidR="00626C34" w:rsidRDefault="00626C34">
      <w:r>
        <w:continuationSeparator/>
      </w:r>
    </w:p>
  </w:footnote>
  <w:footnote w:type="continuationNotice" w:id="1">
    <w:p w14:paraId="1DBE6C19" w14:textId="77777777" w:rsidR="00626C34" w:rsidRDefault="00626C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9E6AA" w14:textId="1789EA05" w:rsidR="00A41153" w:rsidRPr="00892030" w:rsidRDefault="00934962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8241" behindDoc="1" locked="0" layoutInCell="0" allowOverlap="1" wp14:anchorId="2A5C2BB4" wp14:editId="4B8DBC9E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CC107" w14:textId="244E93FA" w:rsidR="00A41153" w:rsidRPr="00344563" w:rsidRDefault="00934962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53C05CE" wp14:editId="01AEA723">
          <wp:simplePos x="0" y="0"/>
          <wp:positionH relativeFrom="column">
            <wp:posOffset>19050</wp:posOffset>
          </wp:positionH>
          <wp:positionV relativeFrom="paragraph">
            <wp:posOffset>-281940</wp:posOffset>
          </wp:positionV>
          <wp:extent cx="779145" cy="779145"/>
          <wp:effectExtent l="0" t="0" r="0" b="0"/>
          <wp:wrapNone/>
          <wp:docPr id="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145" cy="779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1AD04896" w:rsidR="00A41153" w:rsidRDefault="00A411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584E4" w14:textId="77777777" w:rsidR="00293E6A" w:rsidRPr="00934962" w:rsidRDefault="00293E6A" w:rsidP="00293E6A">
    <w:pPr>
      <w:pStyle w:val="Header"/>
      <w:jc w:val="center"/>
      <w:rPr>
        <w:rFonts w:ascii="Calibri" w:hAnsi="Calibri" w:cs="Calibri"/>
        <w:b/>
        <w:snapToGrid w:val="0"/>
        <w:sz w:val="24"/>
        <w:szCs w:val="24"/>
      </w:rPr>
    </w:pPr>
    <w:r w:rsidRPr="00C959F1">
      <w:rPr>
        <w:rFonts w:ascii="Calibri" w:hAnsi="Calibri" w:cs="Calibri"/>
        <w:b/>
        <w:snapToGrid w:val="0"/>
        <w:sz w:val="24"/>
        <w:szCs w:val="24"/>
      </w:rPr>
      <w:t xml:space="preserve">County </w:t>
    </w:r>
    <w:r w:rsidRPr="00934962">
      <w:rPr>
        <w:rFonts w:ascii="Calibri" w:hAnsi="Calibri" w:cs="Calibri"/>
        <w:b/>
        <w:snapToGrid w:val="0"/>
        <w:sz w:val="24"/>
        <w:szCs w:val="24"/>
      </w:rPr>
      <w:t>of Alameda, General Services Agency – Procurement</w:t>
    </w:r>
  </w:p>
  <w:p w14:paraId="4A180C00" w14:textId="6C81E313" w:rsidR="00ED154A" w:rsidRDefault="00293E6A" w:rsidP="00293E6A">
    <w:pPr>
      <w:pStyle w:val="Header"/>
      <w:jc w:val="center"/>
      <w:rPr>
        <w:rFonts w:ascii="Calibri" w:hAnsi="Calibri" w:cs="Calibri"/>
        <w:b/>
        <w:snapToGrid w:val="0"/>
        <w:sz w:val="24"/>
        <w:szCs w:val="24"/>
      </w:rPr>
    </w:pPr>
    <w:r w:rsidRPr="00934962">
      <w:rPr>
        <w:rFonts w:ascii="Calibri" w:hAnsi="Calibri" w:cs="Calibri"/>
        <w:b/>
        <w:snapToGrid w:val="0"/>
        <w:sz w:val="24"/>
        <w:szCs w:val="24"/>
      </w:rPr>
      <w:t>RFP No. 90</w:t>
    </w:r>
    <w:r w:rsidR="00934962" w:rsidRPr="00934962">
      <w:rPr>
        <w:rFonts w:ascii="Calibri" w:hAnsi="Calibri" w:cs="Calibri"/>
        <w:b/>
        <w:snapToGrid w:val="0"/>
        <w:sz w:val="24"/>
        <w:szCs w:val="24"/>
      </w:rPr>
      <w:t>2549</w:t>
    </w:r>
    <w:r w:rsidRPr="00934962">
      <w:rPr>
        <w:rFonts w:ascii="Calibri" w:hAnsi="Calibri" w:cs="Calibri"/>
        <w:b/>
        <w:snapToGrid w:val="0"/>
        <w:sz w:val="24"/>
        <w:szCs w:val="24"/>
      </w:rPr>
      <w:t xml:space="preserve">, Addendum No. </w:t>
    </w:r>
    <w:r w:rsidR="00837DFD">
      <w:rPr>
        <w:rFonts w:ascii="Calibri" w:hAnsi="Calibri" w:cs="Calibri"/>
        <w:b/>
        <w:snapToGrid w:val="0"/>
        <w:sz w:val="24"/>
        <w:szCs w:val="24"/>
      </w:rPr>
      <w:t>3</w:t>
    </w:r>
  </w:p>
  <w:p w14:paraId="44763A7F" w14:textId="77777777" w:rsidR="009146B7" w:rsidRPr="00934962" w:rsidRDefault="009146B7" w:rsidP="00293E6A">
    <w:pPr>
      <w:pStyle w:val="Header"/>
      <w:jc w:val="center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tKgFANW6vyQ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1A3F"/>
    <w:rsid w:val="0004603D"/>
    <w:rsid w:val="00064897"/>
    <w:rsid w:val="00071C03"/>
    <w:rsid w:val="000828B5"/>
    <w:rsid w:val="000844B7"/>
    <w:rsid w:val="0008772A"/>
    <w:rsid w:val="00087A00"/>
    <w:rsid w:val="000902A5"/>
    <w:rsid w:val="00090617"/>
    <w:rsid w:val="0009722D"/>
    <w:rsid w:val="000A77BE"/>
    <w:rsid w:val="000B3FBC"/>
    <w:rsid w:val="000C4016"/>
    <w:rsid w:val="000C458A"/>
    <w:rsid w:val="000C76F5"/>
    <w:rsid w:val="000D0857"/>
    <w:rsid w:val="000D1A3A"/>
    <w:rsid w:val="000E378A"/>
    <w:rsid w:val="000E3B27"/>
    <w:rsid w:val="000E3FED"/>
    <w:rsid w:val="000F66A0"/>
    <w:rsid w:val="000F7EE1"/>
    <w:rsid w:val="00103B42"/>
    <w:rsid w:val="00111EEE"/>
    <w:rsid w:val="00114E7F"/>
    <w:rsid w:val="001323F2"/>
    <w:rsid w:val="00143EE1"/>
    <w:rsid w:val="00145D72"/>
    <w:rsid w:val="001547ED"/>
    <w:rsid w:val="001615E0"/>
    <w:rsid w:val="00161DCD"/>
    <w:rsid w:val="00182B8E"/>
    <w:rsid w:val="001863C5"/>
    <w:rsid w:val="001A0010"/>
    <w:rsid w:val="001A2B9E"/>
    <w:rsid w:val="001A4E39"/>
    <w:rsid w:val="001C096D"/>
    <w:rsid w:val="001C1561"/>
    <w:rsid w:val="001D05CA"/>
    <w:rsid w:val="001D470A"/>
    <w:rsid w:val="001E18B2"/>
    <w:rsid w:val="001E2DBF"/>
    <w:rsid w:val="001E451D"/>
    <w:rsid w:val="001E5813"/>
    <w:rsid w:val="001F40B2"/>
    <w:rsid w:val="001F47F0"/>
    <w:rsid w:val="001F5D73"/>
    <w:rsid w:val="00202CB1"/>
    <w:rsid w:val="002041C1"/>
    <w:rsid w:val="002113F9"/>
    <w:rsid w:val="0021692E"/>
    <w:rsid w:val="00223193"/>
    <w:rsid w:val="00227932"/>
    <w:rsid w:val="00245197"/>
    <w:rsid w:val="0024547A"/>
    <w:rsid w:val="00245613"/>
    <w:rsid w:val="002509BB"/>
    <w:rsid w:val="00253AFF"/>
    <w:rsid w:val="00257B00"/>
    <w:rsid w:val="0026556D"/>
    <w:rsid w:val="00270194"/>
    <w:rsid w:val="002753ED"/>
    <w:rsid w:val="00275412"/>
    <w:rsid w:val="00287AD4"/>
    <w:rsid w:val="00293E6A"/>
    <w:rsid w:val="002C0DF8"/>
    <w:rsid w:val="002C14C5"/>
    <w:rsid w:val="002C2403"/>
    <w:rsid w:val="002C2FA1"/>
    <w:rsid w:val="002C5946"/>
    <w:rsid w:val="002D1C7D"/>
    <w:rsid w:val="002D1F98"/>
    <w:rsid w:val="002D3508"/>
    <w:rsid w:val="002E071D"/>
    <w:rsid w:val="002E7047"/>
    <w:rsid w:val="00306CD9"/>
    <w:rsid w:val="003101A2"/>
    <w:rsid w:val="003165E8"/>
    <w:rsid w:val="00335A57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86291"/>
    <w:rsid w:val="003909CD"/>
    <w:rsid w:val="0039143E"/>
    <w:rsid w:val="003B23DD"/>
    <w:rsid w:val="003B2C64"/>
    <w:rsid w:val="003B5210"/>
    <w:rsid w:val="003B6875"/>
    <w:rsid w:val="003C3400"/>
    <w:rsid w:val="003C6700"/>
    <w:rsid w:val="003D4469"/>
    <w:rsid w:val="003E42F3"/>
    <w:rsid w:val="003E51AB"/>
    <w:rsid w:val="003E6B95"/>
    <w:rsid w:val="003E79F2"/>
    <w:rsid w:val="003F7A65"/>
    <w:rsid w:val="004007F3"/>
    <w:rsid w:val="00404546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1157"/>
    <w:rsid w:val="004B5A32"/>
    <w:rsid w:val="004D1417"/>
    <w:rsid w:val="004D551E"/>
    <w:rsid w:val="004E0CBC"/>
    <w:rsid w:val="004F0E32"/>
    <w:rsid w:val="004F2109"/>
    <w:rsid w:val="0052431F"/>
    <w:rsid w:val="00530140"/>
    <w:rsid w:val="0053674F"/>
    <w:rsid w:val="00541F89"/>
    <w:rsid w:val="005555E9"/>
    <w:rsid w:val="00557319"/>
    <w:rsid w:val="00565971"/>
    <w:rsid w:val="00583E7E"/>
    <w:rsid w:val="00594D17"/>
    <w:rsid w:val="005A324F"/>
    <w:rsid w:val="005B4028"/>
    <w:rsid w:val="005B7513"/>
    <w:rsid w:val="005C514F"/>
    <w:rsid w:val="005D2DC5"/>
    <w:rsid w:val="005D78B7"/>
    <w:rsid w:val="005E0461"/>
    <w:rsid w:val="005E2C8E"/>
    <w:rsid w:val="005E520D"/>
    <w:rsid w:val="005E5391"/>
    <w:rsid w:val="005F3C56"/>
    <w:rsid w:val="0061262A"/>
    <w:rsid w:val="00626C34"/>
    <w:rsid w:val="006279ED"/>
    <w:rsid w:val="00631D7D"/>
    <w:rsid w:val="006347A8"/>
    <w:rsid w:val="0063559A"/>
    <w:rsid w:val="006367A2"/>
    <w:rsid w:val="00643920"/>
    <w:rsid w:val="00645995"/>
    <w:rsid w:val="00654230"/>
    <w:rsid w:val="00662B6B"/>
    <w:rsid w:val="00665925"/>
    <w:rsid w:val="00666DCA"/>
    <w:rsid w:val="0068401B"/>
    <w:rsid w:val="00696A08"/>
    <w:rsid w:val="006A6859"/>
    <w:rsid w:val="006A6D8A"/>
    <w:rsid w:val="006B539D"/>
    <w:rsid w:val="006C0820"/>
    <w:rsid w:val="006C44ED"/>
    <w:rsid w:val="006D5E59"/>
    <w:rsid w:val="006E4149"/>
    <w:rsid w:val="006E4C2B"/>
    <w:rsid w:val="006F0041"/>
    <w:rsid w:val="006F0C6C"/>
    <w:rsid w:val="006F2200"/>
    <w:rsid w:val="006F61F2"/>
    <w:rsid w:val="007002DE"/>
    <w:rsid w:val="00706BE9"/>
    <w:rsid w:val="00711E1A"/>
    <w:rsid w:val="00731610"/>
    <w:rsid w:val="0073374C"/>
    <w:rsid w:val="00733C19"/>
    <w:rsid w:val="00734C56"/>
    <w:rsid w:val="00736824"/>
    <w:rsid w:val="0073748D"/>
    <w:rsid w:val="00741E10"/>
    <w:rsid w:val="007425A1"/>
    <w:rsid w:val="00753338"/>
    <w:rsid w:val="00761B39"/>
    <w:rsid w:val="0077070D"/>
    <w:rsid w:val="00775757"/>
    <w:rsid w:val="0078414A"/>
    <w:rsid w:val="00791FDA"/>
    <w:rsid w:val="007A521A"/>
    <w:rsid w:val="007B4172"/>
    <w:rsid w:val="007C322E"/>
    <w:rsid w:val="007D2BCB"/>
    <w:rsid w:val="00804308"/>
    <w:rsid w:val="008100A5"/>
    <w:rsid w:val="00811A2C"/>
    <w:rsid w:val="00817D56"/>
    <w:rsid w:val="00833461"/>
    <w:rsid w:val="0083467A"/>
    <w:rsid w:val="00837DFD"/>
    <w:rsid w:val="00841947"/>
    <w:rsid w:val="00842E4E"/>
    <w:rsid w:val="0084729B"/>
    <w:rsid w:val="00853C6C"/>
    <w:rsid w:val="008547E2"/>
    <w:rsid w:val="0086180B"/>
    <w:rsid w:val="0086233F"/>
    <w:rsid w:val="00862DE6"/>
    <w:rsid w:val="00866E38"/>
    <w:rsid w:val="00872FFB"/>
    <w:rsid w:val="00873E6B"/>
    <w:rsid w:val="00880020"/>
    <w:rsid w:val="0088555A"/>
    <w:rsid w:val="00892E58"/>
    <w:rsid w:val="008A7F53"/>
    <w:rsid w:val="008B73C0"/>
    <w:rsid w:val="008C25AC"/>
    <w:rsid w:val="008D249D"/>
    <w:rsid w:val="008D2D3F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46B7"/>
    <w:rsid w:val="00916C49"/>
    <w:rsid w:val="00921A71"/>
    <w:rsid w:val="00925663"/>
    <w:rsid w:val="00926E2F"/>
    <w:rsid w:val="00931FFF"/>
    <w:rsid w:val="0093255D"/>
    <w:rsid w:val="00934962"/>
    <w:rsid w:val="00942ADA"/>
    <w:rsid w:val="009507EC"/>
    <w:rsid w:val="00950DBD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A22EA"/>
    <w:rsid w:val="009B0C3E"/>
    <w:rsid w:val="009C22A0"/>
    <w:rsid w:val="009C5660"/>
    <w:rsid w:val="009D2F83"/>
    <w:rsid w:val="009F1D96"/>
    <w:rsid w:val="009F2F6D"/>
    <w:rsid w:val="009F518C"/>
    <w:rsid w:val="00A01493"/>
    <w:rsid w:val="00A1349C"/>
    <w:rsid w:val="00A14CB0"/>
    <w:rsid w:val="00A161C5"/>
    <w:rsid w:val="00A256A4"/>
    <w:rsid w:val="00A26108"/>
    <w:rsid w:val="00A32632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91E0B"/>
    <w:rsid w:val="00A920DE"/>
    <w:rsid w:val="00AA0EBE"/>
    <w:rsid w:val="00AA6060"/>
    <w:rsid w:val="00AA6D10"/>
    <w:rsid w:val="00AB3627"/>
    <w:rsid w:val="00AB369D"/>
    <w:rsid w:val="00AC108B"/>
    <w:rsid w:val="00AC490B"/>
    <w:rsid w:val="00AD15FA"/>
    <w:rsid w:val="00AD64E5"/>
    <w:rsid w:val="00AE0D14"/>
    <w:rsid w:val="00B01B82"/>
    <w:rsid w:val="00B0639C"/>
    <w:rsid w:val="00B132EA"/>
    <w:rsid w:val="00B238E4"/>
    <w:rsid w:val="00B3362A"/>
    <w:rsid w:val="00B36698"/>
    <w:rsid w:val="00B426E2"/>
    <w:rsid w:val="00B45839"/>
    <w:rsid w:val="00B56C63"/>
    <w:rsid w:val="00B56D91"/>
    <w:rsid w:val="00B61853"/>
    <w:rsid w:val="00B62E3B"/>
    <w:rsid w:val="00B70324"/>
    <w:rsid w:val="00B7113B"/>
    <w:rsid w:val="00B74393"/>
    <w:rsid w:val="00B80177"/>
    <w:rsid w:val="00B84863"/>
    <w:rsid w:val="00B933E0"/>
    <w:rsid w:val="00BA3A39"/>
    <w:rsid w:val="00BB7491"/>
    <w:rsid w:val="00BE679B"/>
    <w:rsid w:val="00BF2BAC"/>
    <w:rsid w:val="00C04E30"/>
    <w:rsid w:val="00C10E04"/>
    <w:rsid w:val="00C153CA"/>
    <w:rsid w:val="00C174A1"/>
    <w:rsid w:val="00C35A64"/>
    <w:rsid w:val="00C367AB"/>
    <w:rsid w:val="00C4627A"/>
    <w:rsid w:val="00C57709"/>
    <w:rsid w:val="00C633C0"/>
    <w:rsid w:val="00C700FA"/>
    <w:rsid w:val="00C7127C"/>
    <w:rsid w:val="00C724C7"/>
    <w:rsid w:val="00C959F1"/>
    <w:rsid w:val="00CB32DD"/>
    <w:rsid w:val="00CB7ECF"/>
    <w:rsid w:val="00CC31F1"/>
    <w:rsid w:val="00CD3281"/>
    <w:rsid w:val="00CD5062"/>
    <w:rsid w:val="00CE0FD3"/>
    <w:rsid w:val="00CE4B63"/>
    <w:rsid w:val="00CF6FD8"/>
    <w:rsid w:val="00D03EAC"/>
    <w:rsid w:val="00D040C5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2806"/>
    <w:rsid w:val="00D8315B"/>
    <w:rsid w:val="00D8429B"/>
    <w:rsid w:val="00D9156F"/>
    <w:rsid w:val="00DA2967"/>
    <w:rsid w:val="00DA317F"/>
    <w:rsid w:val="00DA3544"/>
    <w:rsid w:val="00DB1709"/>
    <w:rsid w:val="00DC0F2C"/>
    <w:rsid w:val="00DC2D21"/>
    <w:rsid w:val="00DC454E"/>
    <w:rsid w:val="00DC4BA0"/>
    <w:rsid w:val="00DC6F22"/>
    <w:rsid w:val="00DD4517"/>
    <w:rsid w:val="00DD5A33"/>
    <w:rsid w:val="00DF1F45"/>
    <w:rsid w:val="00DF3AF9"/>
    <w:rsid w:val="00E24FB1"/>
    <w:rsid w:val="00E32BA0"/>
    <w:rsid w:val="00E43793"/>
    <w:rsid w:val="00E4490C"/>
    <w:rsid w:val="00E45E02"/>
    <w:rsid w:val="00E45E57"/>
    <w:rsid w:val="00E53223"/>
    <w:rsid w:val="00E62D8F"/>
    <w:rsid w:val="00E63899"/>
    <w:rsid w:val="00E63A74"/>
    <w:rsid w:val="00E73D5D"/>
    <w:rsid w:val="00E85982"/>
    <w:rsid w:val="00E904FF"/>
    <w:rsid w:val="00E90C20"/>
    <w:rsid w:val="00E90D75"/>
    <w:rsid w:val="00E965CC"/>
    <w:rsid w:val="00EA6069"/>
    <w:rsid w:val="00EA6FA3"/>
    <w:rsid w:val="00EC07E5"/>
    <w:rsid w:val="00EC0E52"/>
    <w:rsid w:val="00EC293B"/>
    <w:rsid w:val="00EC52D8"/>
    <w:rsid w:val="00EC57D6"/>
    <w:rsid w:val="00EC72AB"/>
    <w:rsid w:val="00ED154A"/>
    <w:rsid w:val="00ED2924"/>
    <w:rsid w:val="00ED5291"/>
    <w:rsid w:val="00ED79D4"/>
    <w:rsid w:val="00EE0FF2"/>
    <w:rsid w:val="00EE33BC"/>
    <w:rsid w:val="00EE7B5F"/>
    <w:rsid w:val="00EF5528"/>
    <w:rsid w:val="00EF69FD"/>
    <w:rsid w:val="00F01F8A"/>
    <w:rsid w:val="00F22282"/>
    <w:rsid w:val="00F230DE"/>
    <w:rsid w:val="00F46CD3"/>
    <w:rsid w:val="00F677C0"/>
    <w:rsid w:val="00F67F37"/>
    <w:rsid w:val="00F7002E"/>
    <w:rsid w:val="00F72E46"/>
    <w:rsid w:val="00F83493"/>
    <w:rsid w:val="00FA29CB"/>
    <w:rsid w:val="00FB021C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  <w:rsid w:val="1DAE3C9B"/>
    <w:rsid w:val="2003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paragraph" w:styleId="Revision">
    <w:name w:val="Revision"/>
    <w:hidden/>
    <w:uiPriority w:val="99"/>
    <w:semiHidden/>
    <w:rsid w:val="00E43793"/>
    <w:rPr>
      <w:sz w:val="26"/>
    </w:rPr>
  </w:style>
  <w:style w:type="paragraph" w:customStyle="1" w:styleId="msonormal0">
    <w:name w:val="msonormal"/>
    <w:basedOn w:val="Normal"/>
    <w:rsid w:val="00386291"/>
    <w:pPr>
      <w:spacing w:before="100" w:beforeAutospacing="1" w:after="100" w:afterAutospacing="1"/>
    </w:pPr>
    <w:rPr>
      <w:sz w:val="24"/>
      <w:szCs w:val="24"/>
    </w:rPr>
  </w:style>
  <w:style w:type="paragraph" w:customStyle="1" w:styleId="xl65">
    <w:name w:val="xl65"/>
    <w:basedOn w:val="Normal"/>
    <w:rsid w:val="0038629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6">
    <w:name w:val="xl66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7">
    <w:name w:val="xl67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8">
    <w:name w:val="xl68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9">
    <w:name w:val="xl69"/>
    <w:basedOn w:val="Normal"/>
    <w:rsid w:val="00386291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0">
    <w:name w:val="xl70"/>
    <w:basedOn w:val="Normal"/>
    <w:rsid w:val="00386291"/>
    <w:pP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1">
    <w:name w:val="xl71"/>
    <w:basedOn w:val="Normal"/>
    <w:rsid w:val="0038629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2">
    <w:name w:val="xl72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3">
    <w:name w:val="xl73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4">
    <w:name w:val="xl74"/>
    <w:basedOn w:val="Normal"/>
    <w:rsid w:val="00386291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5">
    <w:name w:val="xl75"/>
    <w:basedOn w:val="Normal"/>
    <w:rsid w:val="00386291"/>
    <w:pPr>
      <w:spacing w:before="100" w:beforeAutospacing="1" w:after="100" w:afterAutospacing="1"/>
      <w:jc w:val="center"/>
      <w:textAlignment w:val="center"/>
    </w:pPr>
    <w:rPr>
      <w:rFonts w:ascii="Calibri" w:hAnsi="Calibri" w:cs="Calibri"/>
      <w:sz w:val="18"/>
      <w:szCs w:val="18"/>
    </w:rPr>
  </w:style>
  <w:style w:type="paragraph" w:customStyle="1" w:styleId="xl76">
    <w:name w:val="xl76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7">
    <w:name w:val="xl77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8">
    <w:name w:val="xl78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9">
    <w:name w:val="xl79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b/>
      <w:bCs/>
      <w:sz w:val="18"/>
      <w:szCs w:val="18"/>
    </w:rPr>
  </w:style>
  <w:style w:type="paragraph" w:customStyle="1" w:styleId="xl80">
    <w:name w:val="xl80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81">
    <w:name w:val="xl81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xl82">
    <w:name w:val="xl82"/>
    <w:basedOn w:val="Normal"/>
    <w:rsid w:val="0038629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3">
    <w:name w:val="xl83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4">
    <w:name w:val="xl84"/>
    <w:basedOn w:val="Normal"/>
    <w:rsid w:val="0038629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5">
    <w:name w:val="xl85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6">
    <w:name w:val="xl86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u w:val="single"/>
    </w:rPr>
  </w:style>
  <w:style w:type="paragraph" w:customStyle="1" w:styleId="xl87">
    <w:name w:val="xl87"/>
    <w:basedOn w:val="Normal"/>
    <w:rsid w:val="00386291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8">
    <w:name w:val="xl88"/>
    <w:basedOn w:val="Normal"/>
    <w:rsid w:val="00386291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9">
    <w:name w:val="xl89"/>
    <w:basedOn w:val="Normal"/>
    <w:rsid w:val="00386291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0">
    <w:name w:val="xl90"/>
    <w:basedOn w:val="Normal"/>
    <w:rsid w:val="00386291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u w:val="single"/>
    </w:rPr>
  </w:style>
  <w:style w:type="paragraph" w:customStyle="1" w:styleId="xl91">
    <w:name w:val="xl91"/>
    <w:basedOn w:val="Normal"/>
    <w:rsid w:val="00386291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92">
    <w:name w:val="xl92"/>
    <w:basedOn w:val="Normal"/>
    <w:rsid w:val="00386291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93">
    <w:name w:val="xl93"/>
    <w:basedOn w:val="Normal"/>
    <w:rsid w:val="00386291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2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tel:+14159153950,,849555263" TargetMode="External"/><Relationship Id="rId26" Type="http://schemas.openxmlformats.org/officeDocument/2006/relationships/hyperlink" Target="mailto:dte@abstaffing.com" TargetMode="External"/><Relationship Id="rId39" Type="http://schemas.openxmlformats.org/officeDocument/2006/relationships/hyperlink" Target="mailto:rohenke@amergis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meetup-join/19%3ameeting_MWNkMTRjZTEtNjI2NC00MmYxLWExMTUtNGMyMGRhOWRlYTA0%40thread.v2/0?context=%7b%22Tid%22%3a%2232fdff2c-f86e-4ba3-a47d-6a44a7f45a64%22%2c%22Oid%22%3a%221e31baad-1bae-45b2-8b1f-126565726561%22%7d" TargetMode="External"/><Relationship Id="rId34" Type="http://schemas.openxmlformats.org/officeDocument/2006/relationships/hyperlink" Target="mailto:Mkaufman@bartonassociates.com" TargetMode="External"/><Relationship Id="rId42" Type="http://schemas.openxmlformats.org/officeDocument/2006/relationships/hyperlink" Target="mailto:business.coordinator@diskriter.com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hyperlink" Target="mailto:jhorton@bartonassociates.com" TargetMode="External"/><Relationship Id="rId33" Type="http://schemas.openxmlformats.org/officeDocument/2006/relationships/hyperlink" Target="mailto:shpintan@amergis.com" TargetMode="External"/><Relationship Id="rId38" Type="http://schemas.openxmlformats.org/officeDocument/2006/relationships/hyperlink" Target="mailto:ling@mdregistry.org" TargetMode="External"/><Relationship Id="rId46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ezsourcing.acgov.org/" TargetMode="External"/><Relationship Id="rId29" Type="http://schemas.openxmlformats.org/officeDocument/2006/relationships/hyperlink" Target="mailto:Mkaufman@bartonassociates.com" TargetMode="External"/><Relationship Id="rId41" Type="http://schemas.openxmlformats.org/officeDocument/2006/relationships/hyperlink" Target="mailto:tycrape@amergis.com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32" Type="http://schemas.openxmlformats.org/officeDocument/2006/relationships/hyperlink" Target="mailto:graysonandkate@locumtenens.com" TargetMode="External"/><Relationship Id="rId37" Type="http://schemas.openxmlformats.org/officeDocument/2006/relationships/hyperlink" Target="mailto:sam@kpgproviders.com" TargetMode="External"/><Relationship Id="rId40" Type="http://schemas.openxmlformats.org/officeDocument/2006/relationships/hyperlink" Target="mailto:hahiggin@amergis.com" TargetMode="External"/><Relationship Id="rId45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eader" Target="header3.xml"/><Relationship Id="rId28" Type="http://schemas.openxmlformats.org/officeDocument/2006/relationships/hyperlink" Target="mailto:michelle.dunn@amnhealthcare.com" TargetMode="External"/><Relationship Id="rId36" Type="http://schemas.openxmlformats.org/officeDocument/2006/relationships/hyperlink" Target="mailto:Cgould@medicushcs.com" TargetMode="External"/><Relationship Id="rId10" Type="http://schemas.openxmlformats.org/officeDocument/2006/relationships/footnotes" Target="footnotes.xml"/><Relationship Id="rId19" Type="http://schemas.openxmlformats.org/officeDocument/2006/relationships/hyperlink" Target="mailto:Jacqueline.favela2@acgov.org" TargetMode="External"/><Relationship Id="rId31" Type="http://schemas.openxmlformats.org/officeDocument/2006/relationships/hyperlink" Target="mailto:jridling@locumtenens.com" TargetMode="External"/><Relationship Id="rId44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tel:+14159153950,,96715331" TargetMode="External"/><Relationship Id="rId27" Type="http://schemas.openxmlformats.org/officeDocument/2006/relationships/hyperlink" Target="mailto:government@jacksonandcoker.com" TargetMode="External"/><Relationship Id="rId30" Type="http://schemas.openxmlformats.org/officeDocument/2006/relationships/hyperlink" Target="mailto:shtyler@amergis.com" TargetMode="External"/><Relationship Id="rId35" Type="http://schemas.openxmlformats.org/officeDocument/2006/relationships/hyperlink" Target="mailto:omoregieuzzi@championtalentco.com" TargetMode="External"/><Relationship Id="rId43" Type="http://schemas.openxmlformats.org/officeDocument/2006/relationships/hyperlink" Target="mailto:smacdonald@shccare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F4B3F042E929468B49084A326006A8" ma:contentTypeVersion="4" ma:contentTypeDescription="Create a new document." ma:contentTypeScope="" ma:versionID="d4220bc6bbedd79eced44c38efbf085e">
  <xsd:schema xmlns:xsd="http://www.w3.org/2001/XMLSchema" xmlns:xs="http://www.w3.org/2001/XMLSchema" xmlns:p="http://schemas.microsoft.com/office/2006/metadata/properties" xmlns:ns2="f8150cbb-a69a-4455-b1fb-16d88b1e6a51" targetNamespace="http://schemas.microsoft.com/office/2006/metadata/properties" ma:root="true" ma:fieldsID="a2276c5f679e91fb0738249a0b70d01a" ns2:_="">
    <xsd:import namespace="f8150cbb-a69a-4455-b1fb-16d88b1e6a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50cbb-a69a-4455-b1fb-16d88b1e6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0315468C-5ECA-44E6-810A-21FE80BD196C}">
  <ds:schemaRefs>
    <ds:schemaRef ds:uri="http://schemas.microsoft.com/office/2006/metadata/properties"/>
    <ds:schemaRef ds:uri="f8150cbb-a69a-4455-b1fb-16d88b1e6a5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3F05575-8F1F-494A-9542-4AA2189B2C0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967B34F-7574-4E0E-9364-363C653BCE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50cbb-a69a-4455-b1fb-16d88b1e6a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150</Words>
  <Characters>23657</Characters>
  <Application>Microsoft Office Word</Application>
  <DocSecurity>0</DocSecurity>
  <Lines>197</Lines>
  <Paragraphs>55</Paragraphs>
  <ScaleCrop>false</ScaleCrop>
  <Company/>
  <LinksUpToDate>false</LinksUpToDate>
  <CharactersWithSpaces>27752</CharactersWithSpaces>
  <SharedDoc>false</SharedDoc>
  <HLinks>
    <vt:vector size="156" baseType="variant">
      <vt:variant>
        <vt:i4>5374075</vt:i4>
      </vt:variant>
      <vt:variant>
        <vt:i4>75</vt:i4>
      </vt:variant>
      <vt:variant>
        <vt:i4>0</vt:i4>
      </vt:variant>
      <vt:variant>
        <vt:i4>5</vt:i4>
      </vt:variant>
      <vt:variant>
        <vt:lpwstr>mailto:smacdonald@shccares.com</vt:lpwstr>
      </vt:variant>
      <vt:variant>
        <vt:lpwstr/>
      </vt:variant>
      <vt:variant>
        <vt:i4>3473472</vt:i4>
      </vt:variant>
      <vt:variant>
        <vt:i4>72</vt:i4>
      </vt:variant>
      <vt:variant>
        <vt:i4>0</vt:i4>
      </vt:variant>
      <vt:variant>
        <vt:i4>5</vt:i4>
      </vt:variant>
      <vt:variant>
        <vt:lpwstr>mailto:business.coordinator@diskriter.com</vt:lpwstr>
      </vt:variant>
      <vt:variant>
        <vt:lpwstr/>
      </vt:variant>
      <vt:variant>
        <vt:i4>7274566</vt:i4>
      </vt:variant>
      <vt:variant>
        <vt:i4>69</vt:i4>
      </vt:variant>
      <vt:variant>
        <vt:i4>0</vt:i4>
      </vt:variant>
      <vt:variant>
        <vt:i4>5</vt:i4>
      </vt:variant>
      <vt:variant>
        <vt:lpwstr>mailto:tycrape@amergis.com</vt:lpwstr>
      </vt:variant>
      <vt:variant>
        <vt:lpwstr/>
      </vt:variant>
      <vt:variant>
        <vt:i4>1769528</vt:i4>
      </vt:variant>
      <vt:variant>
        <vt:i4>66</vt:i4>
      </vt:variant>
      <vt:variant>
        <vt:i4>0</vt:i4>
      </vt:variant>
      <vt:variant>
        <vt:i4>5</vt:i4>
      </vt:variant>
      <vt:variant>
        <vt:lpwstr>mailto:hahiggin@amergis.com</vt:lpwstr>
      </vt:variant>
      <vt:variant>
        <vt:lpwstr/>
      </vt:variant>
      <vt:variant>
        <vt:i4>7143516</vt:i4>
      </vt:variant>
      <vt:variant>
        <vt:i4>63</vt:i4>
      </vt:variant>
      <vt:variant>
        <vt:i4>0</vt:i4>
      </vt:variant>
      <vt:variant>
        <vt:i4>5</vt:i4>
      </vt:variant>
      <vt:variant>
        <vt:lpwstr>mailto:rohenke@amergis.com</vt:lpwstr>
      </vt:variant>
      <vt:variant>
        <vt:lpwstr/>
      </vt:variant>
      <vt:variant>
        <vt:i4>5046369</vt:i4>
      </vt:variant>
      <vt:variant>
        <vt:i4>60</vt:i4>
      </vt:variant>
      <vt:variant>
        <vt:i4>0</vt:i4>
      </vt:variant>
      <vt:variant>
        <vt:i4>5</vt:i4>
      </vt:variant>
      <vt:variant>
        <vt:lpwstr>mailto:ling@mdregistry.org</vt:lpwstr>
      </vt:variant>
      <vt:variant>
        <vt:lpwstr/>
      </vt:variant>
      <vt:variant>
        <vt:i4>2293784</vt:i4>
      </vt:variant>
      <vt:variant>
        <vt:i4>57</vt:i4>
      </vt:variant>
      <vt:variant>
        <vt:i4>0</vt:i4>
      </vt:variant>
      <vt:variant>
        <vt:i4>5</vt:i4>
      </vt:variant>
      <vt:variant>
        <vt:lpwstr>mailto:sam@kpgproviders.com</vt:lpwstr>
      </vt:variant>
      <vt:variant>
        <vt:lpwstr/>
      </vt:variant>
      <vt:variant>
        <vt:i4>3014663</vt:i4>
      </vt:variant>
      <vt:variant>
        <vt:i4>54</vt:i4>
      </vt:variant>
      <vt:variant>
        <vt:i4>0</vt:i4>
      </vt:variant>
      <vt:variant>
        <vt:i4>5</vt:i4>
      </vt:variant>
      <vt:variant>
        <vt:lpwstr>mailto:Cgould@medicushcs.com</vt:lpwstr>
      </vt:variant>
      <vt:variant>
        <vt:lpwstr/>
      </vt:variant>
      <vt:variant>
        <vt:i4>3276813</vt:i4>
      </vt:variant>
      <vt:variant>
        <vt:i4>51</vt:i4>
      </vt:variant>
      <vt:variant>
        <vt:i4>0</vt:i4>
      </vt:variant>
      <vt:variant>
        <vt:i4>5</vt:i4>
      </vt:variant>
      <vt:variant>
        <vt:lpwstr>mailto:omoregieuzzi@championtalentco.com</vt:lpwstr>
      </vt:variant>
      <vt:variant>
        <vt:lpwstr/>
      </vt:variant>
      <vt:variant>
        <vt:i4>3014684</vt:i4>
      </vt:variant>
      <vt:variant>
        <vt:i4>48</vt:i4>
      </vt:variant>
      <vt:variant>
        <vt:i4>0</vt:i4>
      </vt:variant>
      <vt:variant>
        <vt:i4>5</vt:i4>
      </vt:variant>
      <vt:variant>
        <vt:lpwstr>mailto:Mkaufman@bartonassociates.com</vt:lpwstr>
      </vt:variant>
      <vt:variant>
        <vt:lpwstr/>
      </vt:variant>
      <vt:variant>
        <vt:i4>1638434</vt:i4>
      </vt:variant>
      <vt:variant>
        <vt:i4>45</vt:i4>
      </vt:variant>
      <vt:variant>
        <vt:i4>0</vt:i4>
      </vt:variant>
      <vt:variant>
        <vt:i4>5</vt:i4>
      </vt:variant>
      <vt:variant>
        <vt:lpwstr>mailto:shpintan@amergis.com</vt:lpwstr>
      </vt:variant>
      <vt:variant>
        <vt:lpwstr/>
      </vt:variant>
      <vt:variant>
        <vt:i4>6750301</vt:i4>
      </vt:variant>
      <vt:variant>
        <vt:i4>42</vt:i4>
      </vt:variant>
      <vt:variant>
        <vt:i4>0</vt:i4>
      </vt:variant>
      <vt:variant>
        <vt:i4>5</vt:i4>
      </vt:variant>
      <vt:variant>
        <vt:lpwstr>mailto:graysonandkate@locumtenens.com</vt:lpwstr>
      </vt:variant>
      <vt:variant>
        <vt:lpwstr/>
      </vt:variant>
      <vt:variant>
        <vt:i4>786464</vt:i4>
      </vt:variant>
      <vt:variant>
        <vt:i4>39</vt:i4>
      </vt:variant>
      <vt:variant>
        <vt:i4>0</vt:i4>
      </vt:variant>
      <vt:variant>
        <vt:i4>5</vt:i4>
      </vt:variant>
      <vt:variant>
        <vt:lpwstr>mailto:jridling@locumtenens.com</vt:lpwstr>
      </vt:variant>
      <vt:variant>
        <vt:lpwstr/>
      </vt:variant>
      <vt:variant>
        <vt:i4>6619209</vt:i4>
      </vt:variant>
      <vt:variant>
        <vt:i4>36</vt:i4>
      </vt:variant>
      <vt:variant>
        <vt:i4>0</vt:i4>
      </vt:variant>
      <vt:variant>
        <vt:i4>5</vt:i4>
      </vt:variant>
      <vt:variant>
        <vt:lpwstr>mailto:shtyler@amergis.com</vt:lpwstr>
      </vt:variant>
      <vt:variant>
        <vt:lpwstr/>
      </vt:variant>
      <vt:variant>
        <vt:i4>3014684</vt:i4>
      </vt:variant>
      <vt:variant>
        <vt:i4>33</vt:i4>
      </vt:variant>
      <vt:variant>
        <vt:i4>0</vt:i4>
      </vt:variant>
      <vt:variant>
        <vt:i4>5</vt:i4>
      </vt:variant>
      <vt:variant>
        <vt:lpwstr>mailto:Mkaufman@bartonassociates.com</vt:lpwstr>
      </vt:variant>
      <vt:variant>
        <vt:lpwstr/>
      </vt:variant>
      <vt:variant>
        <vt:i4>3407944</vt:i4>
      </vt:variant>
      <vt:variant>
        <vt:i4>30</vt:i4>
      </vt:variant>
      <vt:variant>
        <vt:i4>0</vt:i4>
      </vt:variant>
      <vt:variant>
        <vt:i4>5</vt:i4>
      </vt:variant>
      <vt:variant>
        <vt:lpwstr>mailto:michelle.dunn@amnhealthcare.com</vt:lpwstr>
      </vt:variant>
      <vt:variant>
        <vt:lpwstr/>
      </vt:variant>
      <vt:variant>
        <vt:i4>6881372</vt:i4>
      </vt:variant>
      <vt:variant>
        <vt:i4>27</vt:i4>
      </vt:variant>
      <vt:variant>
        <vt:i4>0</vt:i4>
      </vt:variant>
      <vt:variant>
        <vt:i4>5</vt:i4>
      </vt:variant>
      <vt:variant>
        <vt:lpwstr>mailto:government@jacksonandcoker.com</vt:lpwstr>
      </vt:variant>
      <vt:variant>
        <vt:lpwstr/>
      </vt:variant>
      <vt:variant>
        <vt:i4>5832803</vt:i4>
      </vt:variant>
      <vt:variant>
        <vt:i4>24</vt:i4>
      </vt:variant>
      <vt:variant>
        <vt:i4>0</vt:i4>
      </vt:variant>
      <vt:variant>
        <vt:i4>5</vt:i4>
      </vt:variant>
      <vt:variant>
        <vt:lpwstr>mailto:dte@abstaffing.com</vt:lpwstr>
      </vt:variant>
      <vt:variant>
        <vt:lpwstr/>
      </vt:variant>
      <vt:variant>
        <vt:i4>3538965</vt:i4>
      </vt:variant>
      <vt:variant>
        <vt:i4>21</vt:i4>
      </vt:variant>
      <vt:variant>
        <vt:i4>0</vt:i4>
      </vt:variant>
      <vt:variant>
        <vt:i4>5</vt:i4>
      </vt:variant>
      <vt:variant>
        <vt:lpwstr>mailto:jhorton@bartonassociates.com</vt:lpwstr>
      </vt:variant>
      <vt:variant>
        <vt:lpwstr/>
      </vt:variant>
      <vt:variant>
        <vt:i4>7536673</vt:i4>
      </vt:variant>
      <vt:variant>
        <vt:i4>18</vt:i4>
      </vt:variant>
      <vt:variant>
        <vt:i4>0</vt:i4>
      </vt:variant>
      <vt:variant>
        <vt:i4>5</vt:i4>
      </vt:variant>
      <vt:variant>
        <vt:lpwstr>tel:+14159153950,,96715331</vt:lpwstr>
      </vt:variant>
      <vt:variant>
        <vt:lpwstr/>
      </vt:variant>
      <vt:variant>
        <vt:i4>3997710</vt:i4>
      </vt:variant>
      <vt:variant>
        <vt:i4>15</vt:i4>
      </vt:variant>
      <vt:variant>
        <vt:i4>0</vt:i4>
      </vt:variant>
      <vt:variant>
        <vt:i4>5</vt:i4>
      </vt:variant>
      <vt:variant>
        <vt:lpwstr>https://teams.microsoft.com/l/meetup-join/19%3ameeting_MWNkMTRjZTEtNjI2NC00MmYxLWExMTUtNGMyMGRhOWRlYTA0%40thread.v2/0?context=%7b%22Tid%22%3a%2232fdff2c-f86e-4ba3-a47d-6a44a7f45a64%22%2c%22Oid%22%3a%221e31baad-1bae-45b2-8b1f-126565726561%22%7d</vt:lpwstr>
      </vt:variant>
      <vt:variant>
        <vt:lpwstr/>
      </vt:variant>
      <vt:variant>
        <vt:i4>80</vt:i4>
      </vt:variant>
      <vt:variant>
        <vt:i4>12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4653154</vt:i4>
      </vt:variant>
      <vt:variant>
        <vt:i4>9</vt:i4>
      </vt:variant>
      <vt:variant>
        <vt:i4>0</vt:i4>
      </vt:variant>
      <vt:variant>
        <vt:i4>5</vt:i4>
      </vt:variant>
      <vt:variant>
        <vt:lpwstr>mailto:Jacqueline.favela2@acgov.org</vt:lpwstr>
      </vt:variant>
      <vt:variant>
        <vt:lpwstr/>
      </vt:variant>
      <vt:variant>
        <vt:i4>7602223</vt:i4>
      </vt:variant>
      <vt:variant>
        <vt:i4>6</vt:i4>
      </vt:variant>
      <vt:variant>
        <vt:i4>0</vt:i4>
      </vt:variant>
      <vt:variant>
        <vt:i4>5</vt:i4>
      </vt:variant>
      <vt:variant>
        <vt:lpwstr>tel:+14159153950,,849555263</vt:lpwstr>
      </vt:variant>
      <vt:variant>
        <vt:lpwstr/>
      </vt:variant>
      <vt:variant>
        <vt:i4>3997787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l/meetup-join/19%3ameeting_ZGU4MjRiNGYtNDk5Zi00MDFkLTlkZjAtODI4ZjQyNTcwOWQz%40thread.v2/0?context=%7b%22Tid%22%3a%2232fdff2c-f86e-4ba3-a47d-6a44a7f45a64%22%2c%22Oid%22%3a%221e31baad-1bae-45b2-8b1f-126565726561%22%7d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15T01:13:00Z</dcterms:created>
  <dcterms:modified xsi:type="dcterms:W3CDTF">2025-02-15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1CF4B3F042E929468B49084A326006A8</vt:lpwstr>
  </property>
</Properties>
</file>